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9C8F5" w14:textId="77777777" w:rsidR="001950AC" w:rsidRPr="00073ABB" w:rsidRDefault="001950AC" w:rsidP="003356AD">
      <w:pPr>
        <w:spacing w:after="0" w:line="240" w:lineRule="auto"/>
        <w:rPr>
          <w:rFonts w:eastAsia="Times New Roman" w:cs="Times New Roman"/>
          <w:b/>
          <w:szCs w:val="24"/>
          <w:lang w:eastAsia="tr-TR"/>
        </w:rPr>
      </w:pPr>
      <w:r w:rsidRPr="00073ABB">
        <w:rPr>
          <w:rFonts w:eastAsia="Times New Roman" w:cs="Times New Roman"/>
          <w:noProof/>
          <w:szCs w:val="24"/>
          <w:lang w:eastAsia="tr-TR"/>
        </w:rPr>
        <w:drawing>
          <wp:anchor distT="0" distB="0" distL="114300" distR="114300" simplePos="0" relativeHeight="251655680" behindDoc="0" locked="0" layoutInCell="1" allowOverlap="1" wp14:anchorId="1895DF5E" wp14:editId="2A99212B">
            <wp:simplePos x="0" y="0"/>
            <wp:positionH relativeFrom="margin">
              <wp:align>center</wp:align>
            </wp:positionH>
            <wp:positionV relativeFrom="margin">
              <wp:align>top</wp:align>
            </wp:positionV>
            <wp:extent cx="1133475" cy="1133475"/>
            <wp:effectExtent l="0" t="0" r="9525" b="9525"/>
            <wp:wrapSquare wrapText="bothSides"/>
            <wp:docPr id="1" name="Resim 1" descr="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tegor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3475" cy="1133475"/>
                    </a:xfrm>
                    <a:prstGeom prst="rect">
                      <a:avLst/>
                    </a:prstGeom>
                    <a:noFill/>
                    <a:ln>
                      <a:noFill/>
                    </a:ln>
                  </pic:spPr>
                </pic:pic>
              </a:graphicData>
            </a:graphic>
          </wp:anchor>
        </w:drawing>
      </w:r>
      <w:r w:rsidR="003356AD">
        <w:rPr>
          <w:rFonts w:eastAsia="Times New Roman" w:cs="Times New Roman"/>
          <w:b/>
          <w:szCs w:val="24"/>
          <w:lang w:eastAsia="tr-TR"/>
        </w:rPr>
        <w:br w:type="textWrapping" w:clear="all"/>
      </w:r>
    </w:p>
    <w:p w14:paraId="7BEF4E92" w14:textId="77777777" w:rsidR="001950AC" w:rsidRPr="00073ABB" w:rsidRDefault="001950AC" w:rsidP="001950AC">
      <w:pPr>
        <w:spacing w:after="0" w:line="240" w:lineRule="auto"/>
        <w:jc w:val="center"/>
        <w:rPr>
          <w:rFonts w:eastAsia="Times New Roman" w:cs="Times New Roman"/>
          <w:b/>
          <w:szCs w:val="24"/>
          <w:lang w:eastAsia="tr-TR"/>
        </w:rPr>
      </w:pPr>
    </w:p>
    <w:p w14:paraId="26A622B7" w14:textId="77777777" w:rsidR="001950AC" w:rsidRPr="00073ABB" w:rsidRDefault="00000000" w:rsidP="003F1BC6">
      <w:pPr>
        <w:spacing w:after="0" w:line="240" w:lineRule="auto"/>
        <w:jc w:val="center"/>
        <w:rPr>
          <w:rFonts w:eastAsia="Times New Roman" w:cs="Times New Roman"/>
          <w:b/>
          <w:szCs w:val="24"/>
          <w:lang w:eastAsia="tr-TR"/>
        </w:rPr>
      </w:pPr>
      <w:hyperlink r:id="rId9" w:history="1">
        <w:r w:rsidR="00E43695" w:rsidRPr="00073ABB">
          <w:rPr>
            <w:rFonts w:eastAsia="Times New Roman" w:cs="Times New Roman"/>
            <w:b/>
            <w:szCs w:val="24"/>
            <w:lang w:eastAsia="tr-TR"/>
          </w:rPr>
          <w:t>Mühendislik v</w:t>
        </w:r>
        <w:r w:rsidR="001950AC" w:rsidRPr="00073ABB">
          <w:rPr>
            <w:rFonts w:eastAsia="Times New Roman" w:cs="Times New Roman"/>
            <w:b/>
            <w:szCs w:val="24"/>
            <w:lang w:eastAsia="tr-TR"/>
          </w:rPr>
          <w:t>e Mimarlık Fakültesi</w:t>
        </w:r>
      </w:hyperlink>
    </w:p>
    <w:p w14:paraId="4E8E7AB4" w14:textId="77777777" w:rsidR="001950AC" w:rsidRPr="00073ABB" w:rsidRDefault="001950AC" w:rsidP="003F1BC6">
      <w:pPr>
        <w:spacing w:after="0" w:line="240" w:lineRule="auto"/>
        <w:jc w:val="center"/>
        <w:rPr>
          <w:rFonts w:eastAsia="Times New Roman" w:cs="Times New Roman"/>
          <w:b/>
          <w:szCs w:val="24"/>
          <w:lang w:eastAsia="tr-TR"/>
        </w:rPr>
      </w:pPr>
    </w:p>
    <w:p w14:paraId="4B063C62" w14:textId="77777777" w:rsidR="001950AC" w:rsidRPr="00073ABB" w:rsidRDefault="00000000" w:rsidP="003F1BC6">
      <w:pPr>
        <w:spacing w:after="0" w:line="240" w:lineRule="auto"/>
        <w:jc w:val="center"/>
        <w:rPr>
          <w:rFonts w:eastAsia="Times New Roman" w:cs="Times New Roman"/>
          <w:b/>
          <w:szCs w:val="24"/>
          <w:lang w:eastAsia="tr-TR"/>
        </w:rPr>
      </w:pPr>
      <w:hyperlink r:id="rId10" w:history="1">
        <w:r w:rsidR="001950AC" w:rsidRPr="00073ABB">
          <w:rPr>
            <w:rFonts w:eastAsia="Times New Roman" w:cs="Times New Roman"/>
            <w:b/>
            <w:szCs w:val="24"/>
            <w:lang w:eastAsia="tr-TR"/>
          </w:rPr>
          <w:t>Bilgisayar Mühendisliği Bölümü</w:t>
        </w:r>
      </w:hyperlink>
    </w:p>
    <w:p w14:paraId="49475225" w14:textId="77777777" w:rsidR="001950AC" w:rsidRPr="00073ABB" w:rsidRDefault="001950AC" w:rsidP="003F1BC6">
      <w:pPr>
        <w:spacing w:after="0" w:line="240" w:lineRule="auto"/>
        <w:jc w:val="center"/>
        <w:rPr>
          <w:rFonts w:eastAsia="Times New Roman" w:cs="Times New Roman"/>
          <w:b/>
          <w:szCs w:val="24"/>
          <w:lang w:eastAsia="tr-TR"/>
        </w:rPr>
      </w:pPr>
    </w:p>
    <w:p w14:paraId="5027276A" w14:textId="040294F5" w:rsidR="001950AC" w:rsidRPr="00073ABB" w:rsidRDefault="00B65788" w:rsidP="003F1BC6">
      <w:pPr>
        <w:spacing w:after="0" w:line="240" w:lineRule="auto"/>
        <w:jc w:val="center"/>
        <w:rPr>
          <w:rFonts w:eastAsia="Times New Roman" w:cs="Times New Roman"/>
          <w:b/>
          <w:szCs w:val="24"/>
          <w:lang w:eastAsia="tr-TR"/>
        </w:rPr>
      </w:pPr>
      <w:r>
        <w:rPr>
          <w:rFonts w:eastAsia="Times New Roman" w:cs="Times New Roman"/>
          <w:b/>
          <w:szCs w:val="24"/>
          <w:lang w:eastAsia="tr-TR"/>
        </w:rPr>
        <w:t xml:space="preserve">Doğal Dil İşleme </w:t>
      </w:r>
      <w:r w:rsidR="00E43695" w:rsidRPr="00073ABB">
        <w:rPr>
          <w:rFonts w:eastAsia="Times New Roman" w:cs="Times New Roman"/>
          <w:b/>
          <w:szCs w:val="24"/>
          <w:lang w:eastAsia="tr-TR"/>
        </w:rPr>
        <w:t>Dersi Proje F</w:t>
      </w:r>
      <w:r w:rsidR="0036075C" w:rsidRPr="00073ABB">
        <w:rPr>
          <w:rFonts w:eastAsia="Times New Roman" w:cs="Times New Roman"/>
          <w:b/>
          <w:szCs w:val="24"/>
          <w:lang w:eastAsia="tr-TR"/>
        </w:rPr>
        <w:t>or</w:t>
      </w:r>
      <w:r w:rsidR="00E43695" w:rsidRPr="00073ABB">
        <w:rPr>
          <w:rFonts w:eastAsia="Times New Roman" w:cs="Times New Roman"/>
          <w:b/>
          <w:szCs w:val="24"/>
          <w:lang w:eastAsia="tr-TR"/>
        </w:rPr>
        <w:t>m</w:t>
      </w:r>
      <w:r w:rsidR="0036075C" w:rsidRPr="00073ABB">
        <w:rPr>
          <w:rFonts w:eastAsia="Times New Roman" w:cs="Times New Roman"/>
          <w:b/>
          <w:szCs w:val="24"/>
          <w:lang w:eastAsia="tr-TR"/>
        </w:rPr>
        <w:t>u</w:t>
      </w:r>
    </w:p>
    <w:p w14:paraId="091FDC69" w14:textId="77777777" w:rsidR="001950AC" w:rsidRPr="00073ABB" w:rsidRDefault="001950AC" w:rsidP="003F1BC6">
      <w:pPr>
        <w:spacing w:after="0" w:line="240" w:lineRule="auto"/>
        <w:jc w:val="center"/>
        <w:rPr>
          <w:rFonts w:eastAsia="Times New Roman" w:cs="Times New Roman"/>
          <w:b/>
          <w:szCs w:val="24"/>
          <w:lang w:eastAsia="tr-TR"/>
        </w:rPr>
      </w:pPr>
    </w:p>
    <w:p w14:paraId="265765E3" w14:textId="77777777" w:rsidR="001950AC" w:rsidRPr="00073ABB" w:rsidRDefault="001950AC" w:rsidP="001950AC">
      <w:pPr>
        <w:spacing w:after="0" w:line="240" w:lineRule="auto"/>
        <w:jc w:val="center"/>
        <w:rPr>
          <w:rFonts w:eastAsia="Times New Roman" w:cs="Times New Roman"/>
          <w:b/>
          <w:szCs w:val="24"/>
          <w:lang w:eastAsia="tr-TR"/>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86"/>
      </w:tblGrid>
      <w:tr w:rsidR="001950AC" w:rsidRPr="00073ABB" w14:paraId="695F8ABB" w14:textId="77777777" w:rsidTr="00F5164B">
        <w:trPr>
          <w:trHeight w:val="612"/>
        </w:trPr>
        <w:tc>
          <w:tcPr>
            <w:tcW w:w="9286" w:type="dxa"/>
            <w:shd w:val="clear" w:color="auto" w:fill="F2F2F2"/>
            <w:vAlign w:val="center"/>
          </w:tcPr>
          <w:p w14:paraId="01EC82B8" w14:textId="77777777" w:rsidR="001950AC" w:rsidRPr="00073ABB" w:rsidRDefault="00C42826" w:rsidP="00E43695">
            <w:pPr>
              <w:spacing w:after="0" w:line="240" w:lineRule="auto"/>
              <w:jc w:val="center"/>
              <w:rPr>
                <w:rFonts w:eastAsia="Times New Roman" w:cs="Times New Roman"/>
                <w:b/>
                <w:szCs w:val="24"/>
                <w:lang w:eastAsia="tr-TR"/>
              </w:rPr>
            </w:pPr>
            <w:r w:rsidRPr="00073ABB">
              <w:rPr>
                <w:rFonts w:eastAsia="Times New Roman" w:cs="Times New Roman"/>
                <w:b/>
                <w:szCs w:val="24"/>
                <w:lang w:eastAsia="tr-TR"/>
              </w:rPr>
              <w:t>Proje</w:t>
            </w:r>
            <w:r w:rsidR="001950AC" w:rsidRPr="00073ABB">
              <w:rPr>
                <w:rFonts w:eastAsia="Times New Roman" w:cs="Times New Roman"/>
                <w:b/>
                <w:szCs w:val="24"/>
                <w:lang w:eastAsia="tr-TR"/>
              </w:rPr>
              <w:t xml:space="preserve"> </w:t>
            </w:r>
            <w:r w:rsidR="00E43695" w:rsidRPr="00073ABB">
              <w:rPr>
                <w:rFonts w:eastAsia="Times New Roman" w:cs="Times New Roman"/>
                <w:b/>
                <w:szCs w:val="24"/>
                <w:lang w:eastAsia="tr-TR"/>
              </w:rPr>
              <w:t>Başlığı</w:t>
            </w:r>
          </w:p>
        </w:tc>
      </w:tr>
      <w:tr w:rsidR="001950AC" w:rsidRPr="00073ABB" w14:paraId="4AF66D10" w14:textId="77777777" w:rsidTr="00F5164B">
        <w:trPr>
          <w:trHeight w:val="830"/>
        </w:trPr>
        <w:tc>
          <w:tcPr>
            <w:tcW w:w="9286" w:type="dxa"/>
            <w:shd w:val="clear" w:color="auto" w:fill="auto"/>
            <w:vAlign w:val="center"/>
          </w:tcPr>
          <w:p w14:paraId="115A297D" w14:textId="28368473" w:rsidR="001950AC" w:rsidRPr="00073ABB" w:rsidRDefault="008E21FF" w:rsidP="001950AC">
            <w:pPr>
              <w:spacing w:after="0" w:line="240" w:lineRule="auto"/>
              <w:jc w:val="center"/>
              <w:rPr>
                <w:rFonts w:eastAsia="Times New Roman" w:cs="Times New Roman"/>
                <w:szCs w:val="24"/>
                <w:lang w:eastAsia="tr-TR"/>
              </w:rPr>
            </w:pPr>
            <w:r>
              <w:rPr>
                <w:rFonts w:eastAsia="Times New Roman" w:cs="Times New Roman"/>
                <w:szCs w:val="24"/>
                <w:lang w:eastAsia="tr-TR"/>
              </w:rPr>
              <w:t>DYMean</w:t>
            </w:r>
            <w:r w:rsidR="00AD298A">
              <w:rPr>
                <w:rFonts w:eastAsia="Times New Roman" w:cs="Times New Roman"/>
                <w:szCs w:val="24"/>
                <w:lang w:eastAsia="tr-TR"/>
              </w:rPr>
              <w:t xml:space="preserve"> </w:t>
            </w:r>
            <w:r>
              <w:rPr>
                <w:rFonts w:eastAsia="Times New Roman" w:cs="Times New Roman"/>
                <w:szCs w:val="24"/>
                <w:lang w:eastAsia="tr-TR"/>
              </w:rPr>
              <w:t xml:space="preserve">Öneri </w:t>
            </w:r>
            <w:r w:rsidR="00744E97">
              <w:rPr>
                <w:rFonts w:eastAsia="Times New Roman" w:cs="Times New Roman"/>
                <w:szCs w:val="24"/>
                <w:lang w:eastAsia="tr-TR"/>
              </w:rPr>
              <w:t>Eklentisi</w:t>
            </w:r>
          </w:p>
        </w:tc>
      </w:tr>
    </w:tbl>
    <w:p w14:paraId="6AC2D1AE" w14:textId="77777777" w:rsidR="001950AC" w:rsidRPr="00073ABB" w:rsidRDefault="001950AC" w:rsidP="001950AC">
      <w:pPr>
        <w:spacing w:after="0" w:line="240" w:lineRule="auto"/>
        <w:jc w:val="center"/>
        <w:rPr>
          <w:rFonts w:eastAsia="Times New Roman" w:cs="Times New Roman"/>
          <w:b/>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29"/>
        <w:gridCol w:w="5493"/>
      </w:tblGrid>
      <w:tr w:rsidR="001950AC" w:rsidRPr="00073ABB" w14:paraId="5AC87B29" w14:textId="77777777" w:rsidTr="00F5164B">
        <w:trPr>
          <w:trHeight w:val="626"/>
        </w:trPr>
        <w:tc>
          <w:tcPr>
            <w:tcW w:w="9322" w:type="dxa"/>
            <w:gridSpan w:val="2"/>
            <w:shd w:val="clear" w:color="auto" w:fill="F2F2F2"/>
            <w:vAlign w:val="center"/>
          </w:tcPr>
          <w:p w14:paraId="4EF2FC5E" w14:textId="77777777" w:rsidR="001950AC" w:rsidRPr="00073ABB" w:rsidRDefault="001950AC" w:rsidP="001950AC">
            <w:pPr>
              <w:spacing w:after="0" w:line="240" w:lineRule="auto"/>
              <w:jc w:val="center"/>
              <w:rPr>
                <w:rFonts w:eastAsia="Times New Roman" w:cs="Times New Roman"/>
                <w:b/>
                <w:szCs w:val="24"/>
                <w:lang w:eastAsia="tr-TR"/>
              </w:rPr>
            </w:pPr>
            <w:r w:rsidRPr="00073ABB">
              <w:rPr>
                <w:rFonts w:eastAsia="Times New Roman" w:cs="Times New Roman"/>
                <w:b/>
                <w:szCs w:val="24"/>
                <w:lang w:eastAsia="tr-TR"/>
              </w:rPr>
              <w:t>Öğrenci Bilgileri</w:t>
            </w:r>
          </w:p>
        </w:tc>
      </w:tr>
      <w:tr w:rsidR="001950AC" w:rsidRPr="00073ABB" w14:paraId="2634DD50" w14:textId="77777777" w:rsidTr="00F5164B">
        <w:trPr>
          <w:trHeight w:val="430"/>
        </w:trPr>
        <w:tc>
          <w:tcPr>
            <w:tcW w:w="3829" w:type="dxa"/>
            <w:shd w:val="clear" w:color="auto" w:fill="auto"/>
            <w:vAlign w:val="center"/>
          </w:tcPr>
          <w:p w14:paraId="5829CC01" w14:textId="77777777" w:rsidR="001950AC" w:rsidRPr="00073ABB" w:rsidRDefault="008D54BD" w:rsidP="001950AC">
            <w:pPr>
              <w:spacing w:after="0" w:line="240" w:lineRule="auto"/>
              <w:jc w:val="right"/>
              <w:rPr>
                <w:rFonts w:eastAsia="Times New Roman" w:cs="Times New Roman"/>
                <w:b/>
                <w:szCs w:val="24"/>
                <w:lang w:eastAsia="tr-TR"/>
              </w:rPr>
            </w:pPr>
            <w:r w:rsidRPr="00073ABB">
              <w:rPr>
                <w:rFonts w:eastAsia="Times New Roman" w:cs="Times New Roman"/>
                <w:b/>
                <w:szCs w:val="24"/>
                <w:lang w:eastAsia="tr-TR"/>
              </w:rPr>
              <w:t>Öğrenci</w:t>
            </w:r>
            <w:r w:rsidR="001950AC" w:rsidRPr="00073ABB">
              <w:rPr>
                <w:rFonts w:eastAsia="Times New Roman" w:cs="Times New Roman"/>
                <w:b/>
                <w:szCs w:val="24"/>
                <w:lang w:eastAsia="tr-TR"/>
              </w:rPr>
              <w:t xml:space="preserve"> No</w:t>
            </w:r>
          </w:p>
        </w:tc>
        <w:tc>
          <w:tcPr>
            <w:tcW w:w="5493" w:type="dxa"/>
            <w:shd w:val="clear" w:color="auto" w:fill="auto"/>
            <w:vAlign w:val="center"/>
          </w:tcPr>
          <w:p w14:paraId="568422B8" w14:textId="77777777" w:rsidR="001950AC" w:rsidRPr="00073ABB" w:rsidRDefault="003356AD" w:rsidP="001950AC">
            <w:pPr>
              <w:spacing w:after="0" w:line="240" w:lineRule="auto"/>
              <w:rPr>
                <w:rFonts w:eastAsia="Times New Roman" w:cs="Times New Roman"/>
                <w:szCs w:val="24"/>
                <w:lang w:eastAsia="tr-TR"/>
              </w:rPr>
            </w:pPr>
            <w:r>
              <w:rPr>
                <w:rFonts w:eastAsia="Times New Roman" w:cs="Times New Roman"/>
                <w:szCs w:val="24"/>
                <w:lang w:eastAsia="tr-TR"/>
              </w:rPr>
              <w:t>18010011014</w:t>
            </w:r>
          </w:p>
        </w:tc>
      </w:tr>
      <w:tr w:rsidR="001950AC" w:rsidRPr="00073ABB" w14:paraId="2AB17241" w14:textId="77777777" w:rsidTr="00F5164B">
        <w:trPr>
          <w:trHeight w:val="408"/>
        </w:trPr>
        <w:tc>
          <w:tcPr>
            <w:tcW w:w="3829" w:type="dxa"/>
            <w:shd w:val="clear" w:color="auto" w:fill="auto"/>
            <w:vAlign w:val="center"/>
          </w:tcPr>
          <w:p w14:paraId="551B1230" w14:textId="77777777" w:rsidR="001950AC" w:rsidRPr="00073ABB" w:rsidRDefault="008D54BD" w:rsidP="001950AC">
            <w:pPr>
              <w:spacing w:after="0" w:line="240" w:lineRule="auto"/>
              <w:jc w:val="right"/>
              <w:rPr>
                <w:rFonts w:eastAsia="Times New Roman" w:cs="Times New Roman"/>
                <w:b/>
                <w:szCs w:val="24"/>
                <w:lang w:eastAsia="tr-TR"/>
              </w:rPr>
            </w:pPr>
            <w:r w:rsidRPr="00073ABB">
              <w:rPr>
                <w:rFonts w:eastAsia="Times New Roman" w:cs="Times New Roman"/>
                <w:b/>
                <w:szCs w:val="24"/>
                <w:lang w:eastAsia="tr-TR"/>
              </w:rPr>
              <w:t xml:space="preserve">Öğrenci </w:t>
            </w:r>
            <w:r w:rsidR="001950AC" w:rsidRPr="00073ABB">
              <w:rPr>
                <w:rFonts w:eastAsia="Times New Roman" w:cs="Times New Roman"/>
                <w:b/>
                <w:szCs w:val="24"/>
                <w:lang w:eastAsia="tr-TR"/>
              </w:rPr>
              <w:t>Ad Soyad</w:t>
            </w:r>
          </w:p>
        </w:tc>
        <w:tc>
          <w:tcPr>
            <w:tcW w:w="5493" w:type="dxa"/>
            <w:shd w:val="clear" w:color="auto" w:fill="auto"/>
            <w:vAlign w:val="center"/>
          </w:tcPr>
          <w:p w14:paraId="0A95AA43" w14:textId="77777777" w:rsidR="001950AC" w:rsidRPr="00073ABB" w:rsidRDefault="003356AD" w:rsidP="001950AC">
            <w:pPr>
              <w:spacing w:after="0" w:line="240" w:lineRule="auto"/>
              <w:rPr>
                <w:rFonts w:eastAsia="Times New Roman" w:cs="Times New Roman"/>
                <w:szCs w:val="24"/>
                <w:lang w:eastAsia="tr-TR"/>
              </w:rPr>
            </w:pPr>
            <w:r>
              <w:rPr>
                <w:rFonts w:eastAsia="Times New Roman" w:cs="Times New Roman"/>
                <w:szCs w:val="24"/>
                <w:lang w:eastAsia="tr-TR"/>
              </w:rPr>
              <w:t>Ömer Faruk Kolcu</w:t>
            </w:r>
          </w:p>
        </w:tc>
      </w:tr>
    </w:tbl>
    <w:p w14:paraId="7478FE01" w14:textId="77777777" w:rsidR="001950AC" w:rsidRPr="00073ABB" w:rsidRDefault="001950AC" w:rsidP="001950AC">
      <w:pPr>
        <w:spacing w:after="0" w:line="240" w:lineRule="auto"/>
        <w:jc w:val="center"/>
        <w:rPr>
          <w:rFonts w:eastAsia="Times New Roman" w:cs="Times New Roman"/>
          <w:b/>
          <w:szCs w:val="24"/>
          <w:lang w:eastAsia="tr-TR"/>
        </w:rPr>
      </w:pPr>
    </w:p>
    <w:p w14:paraId="60B556C3" w14:textId="77777777" w:rsidR="001950AC" w:rsidRPr="00073ABB" w:rsidRDefault="001950AC" w:rsidP="001950AC">
      <w:pPr>
        <w:spacing w:after="0" w:line="240" w:lineRule="auto"/>
        <w:jc w:val="center"/>
        <w:rPr>
          <w:rFonts w:eastAsia="Times New Roman" w:cs="Times New Roman"/>
          <w:b/>
          <w:szCs w:val="24"/>
          <w:lang w:eastAsia="tr-TR"/>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322"/>
      </w:tblGrid>
      <w:tr w:rsidR="001950AC" w:rsidRPr="00073ABB" w14:paraId="7E4D776C" w14:textId="77777777" w:rsidTr="00E52E95">
        <w:trPr>
          <w:trHeight w:val="1134"/>
        </w:trPr>
        <w:tc>
          <w:tcPr>
            <w:tcW w:w="9322" w:type="dxa"/>
            <w:shd w:val="clear" w:color="auto" w:fill="auto"/>
            <w:vAlign w:val="center"/>
          </w:tcPr>
          <w:p w14:paraId="6F460AB5" w14:textId="7A47EF72" w:rsidR="008E21FF" w:rsidRDefault="008E21FF" w:rsidP="00E43695">
            <w:pPr>
              <w:spacing w:after="0" w:line="240" w:lineRule="auto"/>
              <w:jc w:val="center"/>
              <w:rPr>
                <w:rFonts w:eastAsia="Times New Roman" w:cs="Times New Roman"/>
                <w:b/>
                <w:szCs w:val="24"/>
                <w:lang w:eastAsia="tr-TR"/>
              </w:rPr>
            </w:pPr>
            <w:r>
              <w:rPr>
                <w:rFonts w:eastAsia="Times New Roman" w:cs="Times New Roman"/>
                <w:b/>
                <w:szCs w:val="24"/>
                <w:lang w:eastAsia="tr-TR"/>
              </w:rPr>
              <w:t>Arş. Gör.</w:t>
            </w:r>
          </w:p>
          <w:p w14:paraId="3092798A" w14:textId="6636ACDC" w:rsidR="001950AC" w:rsidRPr="00073ABB" w:rsidRDefault="00B65788" w:rsidP="00E43695">
            <w:pPr>
              <w:spacing w:after="0" w:line="240" w:lineRule="auto"/>
              <w:jc w:val="center"/>
              <w:rPr>
                <w:rFonts w:eastAsia="Times New Roman" w:cs="Times New Roman"/>
                <w:b/>
                <w:szCs w:val="24"/>
                <w:lang w:eastAsia="tr-TR"/>
              </w:rPr>
            </w:pPr>
            <w:r>
              <w:rPr>
                <w:rFonts w:eastAsia="Times New Roman" w:cs="Times New Roman"/>
                <w:b/>
                <w:szCs w:val="24"/>
                <w:lang w:eastAsia="tr-TR"/>
              </w:rPr>
              <w:t>Sinem Çınaroğlu</w:t>
            </w:r>
          </w:p>
        </w:tc>
      </w:tr>
    </w:tbl>
    <w:p w14:paraId="7CEB77B2" w14:textId="77777777" w:rsidR="001950AC" w:rsidRPr="00073ABB" w:rsidRDefault="001950AC" w:rsidP="001950AC">
      <w:pPr>
        <w:spacing w:after="0" w:line="240" w:lineRule="auto"/>
        <w:jc w:val="center"/>
        <w:rPr>
          <w:rFonts w:eastAsia="Times New Roman" w:cs="Times New Roman"/>
          <w:b/>
          <w:szCs w:val="24"/>
          <w:lang w:eastAsia="tr-TR"/>
        </w:rPr>
      </w:pPr>
    </w:p>
    <w:p w14:paraId="705BE577" w14:textId="77777777" w:rsidR="001950AC" w:rsidRPr="00073ABB" w:rsidRDefault="001950AC" w:rsidP="001950AC">
      <w:pPr>
        <w:spacing w:after="0" w:line="240" w:lineRule="auto"/>
        <w:jc w:val="center"/>
        <w:rPr>
          <w:rFonts w:eastAsia="Times New Roman" w:cs="Times New Roman"/>
          <w:b/>
          <w:szCs w:val="24"/>
          <w:lang w:eastAsia="tr-TR"/>
        </w:rPr>
      </w:pPr>
    </w:p>
    <w:p w14:paraId="107F0589" w14:textId="77777777" w:rsidR="00E43695" w:rsidRPr="00073ABB" w:rsidRDefault="00E43695" w:rsidP="001950AC">
      <w:pPr>
        <w:spacing w:after="0" w:line="240" w:lineRule="auto"/>
        <w:jc w:val="center"/>
        <w:rPr>
          <w:rFonts w:eastAsia="Times New Roman" w:cs="Times New Roman"/>
          <w:b/>
          <w:szCs w:val="24"/>
          <w:lang w:eastAsia="tr-TR"/>
        </w:rPr>
      </w:pPr>
    </w:p>
    <w:p w14:paraId="7404239F" w14:textId="77777777" w:rsidR="00E43695" w:rsidRPr="00073ABB" w:rsidRDefault="00E43695" w:rsidP="001950AC">
      <w:pPr>
        <w:spacing w:after="0" w:line="240" w:lineRule="auto"/>
        <w:jc w:val="center"/>
        <w:rPr>
          <w:rFonts w:eastAsia="Times New Roman" w:cs="Times New Roman"/>
          <w:b/>
          <w:szCs w:val="24"/>
          <w:lang w:eastAsia="tr-TR"/>
        </w:rPr>
      </w:pPr>
    </w:p>
    <w:p w14:paraId="5DD77635" w14:textId="77777777" w:rsidR="00E43695" w:rsidRPr="00073ABB" w:rsidRDefault="00E43695" w:rsidP="001950AC">
      <w:pPr>
        <w:spacing w:after="0" w:line="240" w:lineRule="auto"/>
        <w:jc w:val="center"/>
        <w:rPr>
          <w:rFonts w:eastAsia="Times New Roman" w:cs="Times New Roman"/>
          <w:b/>
          <w:szCs w:val="24"/>
          <w:lang w:eastAsia="tr-TR"/>
        </w:rPr>
      </w:pPr>
    </w:p>
    <w:p w14:paraId="2DDEBB60" w14:textId="77777777" w:rsidR="00E43695" w:rsidRPr="00073ABB" w:rsidRDefault="00E43695" w:rsidP="001950AC">
      <w:pPr>
        <w:spacing w:after="0" w:line="240" w:lineRule="auto"/>
        <w:jc w:val="center"/>
        <w:rPr>
          <w:rFonts w:eastAsia="Times New Roman" w:cs="Times New Roman"/>
          <w:b/>
          <w:szCs w:val="24"/>
          <w:lang w:eastAsia="tr-TR"/>
        </w:rPr>
      </w:pPr>
    </w:p>
    <w:p w14:paraId="54C72FD6" w14:textId="77777777" w:rsidR="00E43695" w:rsidRPr="00073ABB" w:rsidRDefault="00E43695" w:rsidP="001950AC">
      <w:pPr>
        <w:spacing w:after="0" w:line="240" w:lineRule="auto"/>
        <w:jc w:val="center"/>
        <w:rPr>
          <w:rFonts w:eastAsia="Times New Roman" w:cs="Times New Roman"/>
          <w:b/>
          <w:szCs w:val="24"/>
          <w:lang w:eastAsia="tr-TR"/>
        </w:rPr>
      </w:pPr>
    </w:p>
    <w:p w14:paraId="7882F609" w14:textId="77777777" w:rsidR="00E43695" w:rsidRDefault="00E43695" w:rsidP="001950AC">
      <w:pPr>
        <w:spacing w:after="0" w:line="240" w:lineRule="auto"/>
        <w:jc w:val="center"/>
        <w:rPr>
          <w:rFonts w:eastAsia="Times New Roman" w:cs="Times New Roman"/>
          <w:b/>
          <w:szCs w:val="24"/>
          <w:lang w:eastAsia="tr-TR"/>
        </w:rPr>
      </w:pPr>
    </w:p>
    <w:p w14:paraId="5325BA8B" w14:textId="77777777" w:rsidR="00073ABB" w:rsidRPr="00073ABB" w:rsidRDefault="00073ABB" w:rsidP="001950AC">
      <w:pPr>
        <w:spacing w:after="0" w:line="240" w:lineRule="auto"/>
        <w:jc w:val="center"/>
        <w:rPr>
          <w:rFonts w:eastAsia="Times New Roman" w:cs="Times New Roman"/>
          <w:b/>
          <w:szCs w:val="24"/>
          <w:lang w:eastAsia="tr-TR"/>
        </w:rPr>
      </w:pPr>
    </w:p>
    <w:p w14:paraId="69724953" w14:textId="77777777" w:rsidR="00E43695" w:rsidRPr="00073ABB" w:rsidRDefault="00E43695" w:rsidP="001950AC">
      <w:pPr>
        <w:spacing w:after="0" w:line="240" w:lineRule="auto"/>
        <w:jc w:val="center"/>
        <w:rPr>
          <w:rFonts w:eastAsia="Times New Roman" w:cs="Times New Roman"/>
          <w:b/>
          <w:szCs w:val="24"/>
          <w:lang w:eastAsia="tr-TR"/>
        </w:rPr>
      </w:pPr>
    </w:p>
    <w:p w14:paraId="6073E565" w14:textId="77777777" w:rsidR="00E43695" w:rsidRPr="00073ABB" w:rsidRDefault="00E43695" w:rsidP="001950AC">
      <w:pPr>
        <w:spacing w:after="0" w:line="240" w:lineRule="auto"/>
        <w:jc w:val="center"/>
        <w:rPr>
          <w:rFonts w:eastAsia="Times New Roman" w:cs="Times New Roman"/>
          <w:b/>
          <w:szCs w:val="24"/>
          <w:lang w:eastAsia="tr-TR"/>
        </w:rPr>
      </w:pPr>
    </w:p>
    <w:p w14:paraId="59343147" w14:textId="77777777" w:rsidR="00E43695" w:rsidRPr="00073ABB" w:rsidRDefault="00E43695" w:rsidP="001950AC">
      <w:pPr>
        <w:spacing w:after="0" w:line="240" w:lineRule="auto"/>
        <w:jc w:val="center"/>
        <w:rPr>
          <w:rFonts w:eastAsia="Times New Roman" w:cs="Times New Roman"/>
          <w:b/>
          <w:szCs w:val="24"/>
          <w:lang w:eastAsia="tr-TR"/>
        </w:rPr>
      </w:pPr>
    </w:p>
    <w:p w14:paraId="4253459D" w14:textId="77777777" w:rsidR="00E43695" w:rsidRPr="00073ABB" w:rsidRDefault="00E43695" w:rsidP="001950AC">
      <w:pPr>
        <w:spacing w:after="0" w:line="240" w:lineRule="auto"/>
        <w:jc w:val="center"/>
        <w:rPr>
          <w:rFonts w:eastAsia="Times New Roman" w:cs="Times New Roman"/>
          <w:b/>
          <w:szCs w:val="24"/>
          <w:lang w:eastAsia="tr-TR"/>
        </w:rPr>
      </w:pPr>
    </w:p>
    <w:p w14:paraId="0FA26331" w14:textId="77777777" w:rsidR="00E43695" w:rsidRPr="00073ABB" w:rsidRDefault="00E43695" w:rsidP="001950AC">
      <w:pPr>
        <w:spacing w:after="0" w:line="240" w:lineRule="auto"/>
        <w:jc w:val="center"/>
        <w:rPr>
          <w:rFonts w:eastAsia="Times New Roman" w:cs="Times New Roman"/>
          <w:b/>
          <w:szCs w:val="24"/>
          <w:lang w:eastAsia="tr-TR"/>
        </w:rPr>
      </w:pPr>
    </w:p>
    <w:p w14:paraId="63C40965" w14:textId="77777777" w:rsidR="001950AC" w:rsidRPr="00073ABB" w:rsidRDefault="001950AC" w:rsidP="001950AC">
      <w:pPr>
        <w:spacing w:after="0" w:line="240" w:lineRule="auto"/>
        <w:jc w:val="center"/>
        <w:rPr>
          <w:rFonts w:eastAsia="Times New Roman" w:cs="Times New Roman"/>
          <w:b/>
          <w:szCs w:val="24"/>
          <w:lang w:eastAsia="tr-TR"/>
        </w:rPr>
      </w:pPr>
    </w:p>
    <w:p w14:paraId="72A9432D" w14:textId="47741D58" w:rsidR="001950AC" w:rsidRPr="00073ABB" w:rsidRDefault="00AC3317" w:rsidP="001950AC">
      <w:pPr>
        <w:spacing w:after="0" w:line="240" w:lineRule="auto"/>
        <w:jc w:val="center"/>
        <w:rPr>
          <w:rFonts w:eastAsia="Times New Roman" w:cs="Times New Roman"/>
          <w:b/>
          <w:szCs w:val="24"/>
          <w:lang w:eastAsia="tr-TR"/>
        </w:rPr>
      </w:pPr>
      <w:r>
        <w:rPr>
          <w:rFonts w:eastAsia="Times New Roman" w:cs="Times New Roman"/>
          <w:b/>
          <w:szCs w:val="24"/>
          <w:lang w:eastAsia="tr-TR"/>
        </w:rPr>
        <w:t xml:space="preserve">Kasım </w:t>
      </w:r>
      <w:r w:rsidR="001950AC" w:rsidRPr="00073ABB">
        <w:rPr>
          <w:rFonts w:eastAsia="Times New Roman" w:cs="Times New Roman"/>
          <w:b/>
          <w:szCs w:val="24"/>
          <w:lang w:eastAsia="tr-TR"/>
        </w:rPr>
        <w:t>20</w:t>
      </w:r>
      <w:r w:rsidR="00752E44">
        <w:rPr>
          <w:rFonts w:eastAsia="Times New Roman" w:cs="Times New Roman"/>
          <w:b/>
          <w:szCs w:val="24"/>
          <w:lang w:eastAsia="tr-TR"/>
        </w:rPr>
        <w:t>22</w:t>
      </w:r>
    </w:p>
    <w:p w14:paraId="62830D3B" w14:textId="77777777" w:rsidR="00822422" w:rsidRPr="00073ABB" w:rsidRDefault="001950AC" w:rsidP="008E158A">
      <w:pPr>
        <w:spacing w:after="0" w:line="240" w:lineRule="auto"/>
        <w:jc w:val="center"/>
        <w:rPr>
          <w:rFonts w:ascii="Verdana" w:hAnsi="Verdana"/>
          <w:b/>
          <w:szCs w:val="24"/>
        </w:rPr>
      </w:pPr>
      <w:r w:rsidRPr="00073ABB">
        <w:rPr>
          <w:rFonts w:eastAsia="Times New Roman" w:cs="Times New Roman"/>
          <w:b/>
          <w:szCs w:val="24"/>
          <w:lang w:eastAsia="tr-TR"/>
        </w:rPr>
        <w:t>Konya</w:t>
      </w:r>
    </w:p>
    <w:sdt>
      <w:sdtPr>
        <w:rPr>
          <w:rFonts w:asciiTheme="majorBidi" w:eastAsiaTheme="minorHAnsi" w:hAnsiTheme="majorBidi" w:cstheme="minorBidi"/>
          <w:b/>
          <w:bCs/>
          <w:color w:val="auto"/>
          <w:sz w:val="24"/>
          <w:szCs w:val="24"/>
          <w:lang w:eastAsia="en-US"/>
        </w:rPr>
        <w:id w:val="-46691813"/>
        <w:docPartObj>
          <w:docPartGallery w:val="Table of Contents"/>
          <w:docPartUnique/>
        </w:docPartObj>
      </w:sdtPr>
      <w:sdtContent>
        <w:p w14:paraId="589F8240" w14:textId="77777777" w:rsidR="00822422" w:rsidRPr="00073ABB" w:rsidRDefault="00822422">
          <w:pPr>
            <w:pStyle w:val="TBal"/>
            <w:rPr>
              <w:rFonts w:asciiTheme="majorBidi" w:hAnsiTheme="majorBidi"/>
              <w:b/>
              <w:bCs/>
              <w:color w:val="auto"/>
              <w:sz w:val="24"/>
              <w:szCs w:val="24"/>
            </w:rPr>
          </w:pPr>
          <w:r w:rsidRPr="00073ABB">
            <w:rPr>
              <w:rFonts w:asciiTheme="majorBidi" w:hAnsiTheme="majorBidi"/>
              <w:b/>
              <w:bCs/>
              <w:color w:val="auto"/>
              <w:sz w:val="24"/>
              <w:szCs w:val="24"/>
            </w:rPr>
            <w:t>İçindekiler</w:t>
          </w:r>
        </w:p>
        <w:p w14:paraId="7A54A7B7" w14:textId="77777777" w:rsidR="005171C8" w:rsidRPr="00073ABB" w:rsidRDefault="005171C8" w:rsidP="005171C8">
          <w:pPr>
            <w:rPr>
              <w:szCs w:val="24"/>
              <w:lang w:eastAsia="tr-TR"/>
            </w:rPr>
          </w:pPr>
        </w:p>
        <w:p w14:paraId="1CB308D9" w14:textId="77777777" w:rsidR="005171C8" w:rsidRPr="00073ABB" w:rsidRDefault="00822422" w:rsidP="00D33C57">
          <w:pPr>
            <w:pStyle w:val="T1"/>
            <w:rPr>
              <w:rFonts w:eastAsiaTheme="minorEastAsia"/>
              <w:noProof/>
              <w:lang w:eastAsia="tr-TR"/>
            </w:rPr>
          </w:pPr>
          <w:r w:rsidRPr="00073ABB">
            <w:rPr>
              <w:rFonts w:asciiTheme="majorBidi" w:hAnsiTheme="majorBidi" w:cstheme="majorBidi"/>
              <w:b/>
              <w:bCs/>
            </w:rPr>
            <w:fldChar w:fldCharType="begin"/>
          </w:r>
          <w:r w:rsidRPr="00073ABB">
            <w:rPr>
              <w:rFonts w:asciiTheme="majorBidi" w:hAnsiTheme="majorBidi" w:cstheme="majorBidi"/>
              <w:b/>
              <w:bCs/>
            </w:rPr>
            <w:instrText xml:space="preserve"> TOC \o "1-3" \h \z \u </w:instrText>
          </w:r>
          <w:r w:rsidRPr="00073ABB">
            <w:rPr>
              <w:rFonts w:asciiTheme="majorBidi" w:hAnsiTheme="majorBidi" w:cstheme="majorBidi"/>
              <w:b/>
              <w:bCs/>
            </w:rPr>
            <w:fldChar w:fldCharType="separate"/>
          </w:r>
          <w:hyperlink w:anchor="_Toc51147498" w:history="1">
            <w:r w:rsidR="005171C8" w:rsidRPr="00073ABB">
              <w:rPr>
                <w:rStyle w:val="Kpr"/>
                <w:noProof/>
                <w:szCs w:val="24"/>
              </w:rPr>
              <w:t>1.</w:t>
            </w:r>
            <w:r w:rsidR="005171C8" w:rsidRPr="00073ABB">
              <w:rPr>
                <w:rFonts w:eastAsiaTheme="minorEastAsia"/>
                <w:noProof/>
                <w:lang w:eastAsia="tr-TR"/>
              </w:rPr>
              <w:tab/>
            </w:r>
            <w:r w:rsidR="005171C8" w:rsidRPr="00073ABB">
              <w:rPr>
                <w:rStyle w:val="Kpr"/>
                <w:noProof/>
                <w:szCs w:val="24"/>
              </w:rPr>
              <w:t xml:space="preserve">Proje Konusunun Önemi ve Özgün </w:t>
            </w:r>
            <w:r w:rsidR="00C822B3">
              <w:rPr>
                <w:rStyle w:val="Kpr"/>
                <w:noProof/>
                <w:szCs w:val="24"/>
              </w:rPr>
              <w:t>Değeri</w:t>
            </w:r>
          </w:hyperlink>
          <w:r w:rsidR="00C822B3">
            <w:rPr>
              <w:noProof/>
            </w:rPr>
            <w:t xml:space="preserve">                                            </w:t>
          </w:r>
          <w:r w:rsidR="00D33C57">
            <w:rPr>
              <w:noProof/>
            </w:rPr>
            <w:t xml:space="preserve">                           </w:t>
          </w:r>
          <w:r w:rsidR="004B591E">
            <w:rPr>
              <w:noProof/>
            </w:rPr>
            <w:t>3</w:t>
          </w:r>
        </w:p>
        <w:p w14:paraId="1B673FEE" w14:textId="06F07CFD" w:rsidR="005171C8" w:rsidRPr="00073ABB" w:rsidRDefault="00000000" w:rsidP="00D33C57">
          <w:pPr>
            <w:pStyle w:val="T1"/>
            <w:rPr>
              <w:rFonts w:eastAsiaTheme="minorEastAsia"/>
              <w:noProof/>
              <w:lang w:eastAsia="tr-TR"/>
            </w:rPr>
          </w:pPr>
          <w:hyperlink w:anchor="_Toc51147499" w:history="1">
            <w:r w:rsidR="005171C8" w:rsidRPr="00073ABB">
              <w:rPr>
                <w:rStyle w:val="Kpr"/>
                <w:noProof/>
                <w:szCs w:val="24"/>
              </w:rPr>
              <w:t>2.</w:t>
            </w:r>
            <w:r w:rsidR="005171C8" w:rsidRPr="00073ABB">
              <w:rPr>
                <w:rFonts w:eastAsiaTheme="minorEastAsia"/>
                <w:noProof/>
                <w:lang w:eastAsia="tr-TR"/>
              </w:rPr>
              <w:tab/>
            </w:r>
            <w:r w:rsidR="00C822B3">
              <w:rPr>
                <w:rStyle w:val="Kpr"/>
                <w:noProof/>
                <w:szCs w:val="24"/>
              </w:rPr>
              <w:t>Projenin Amacı ve Hedef</w:t>
            </w:r>
          </w:hyperlink>
          <w:r w:rsidR="00C822B3">
            <w:rPr>
              <w:noProof/>
            </w:rPr>
            <w:t xml:space="preserve">                                                                              </w:t>
          </w:r>
          <w:r w:rsidR="00D33C57">
            <w:rPr>
              <w:noProof/>
            </w:rPr>
            <w:t xml:space="preserve">               </w:t>
          </w:r>
          <w:r w:rsidR="002F6528">
            <w:rPr>
              <w:noProof/>
            </w:rPr>
            <w:t xml:space="preserve"> </w:t>
          </w:r>
          <w:r w:rsidR="00D33C57">
            <w:rPr>
              <w:noProof/>
            </w:rPr>
            <w:t xml:space="preserve">     </w:t>
          </w:r>
          <w:r w:rsidR="00F76A01">
            <w:rPr>
              <w:noProof/>
            </w:rPr>
            <w:t>3</w:t>
          </w:r>
        </w:p>
        <w:p w14:paraId="54D32CA9" w14:textId="1331CD76" w:rsidR="005171C8" w:rsidRPr="00073ABB" w:rsidRDefault="00000000" w:rsidP="00D33C57">
          <w:pPr>
            <w:pStyle w:val="T1"/>
            <w:rPr>
              <w:rFonts w:eastAsiaTheme="minorEastAsia"/>
              <w:noProof/>
              <w:lang w:eastAsia="tr-TR"/>
            </w:rPr>
          </w:pPr>
          <w:hyperlink w:anchor="_Toc51147500" w:history="1">
            <w:r w:rsidR="005171C8" w:rsidRPr="00073ABB">
              <w:rPr>
                <w:rStyle w:val="Kpr"/>
                <w:noProof/>
                <w:szCs w:val="24"/>
              </w:rPr>
              <w:t>3.</w:t>
            </w:r>
            <w:r w:rsidR="005171C8" w:rsidRPr="00073ABB">
              <w:rPr>
                <w:rFonts w:eastAsiaTheme="minorEastAsia"/>
                <w:noProof/>
                <w:lang w:eastAsia="tr-TR"/>
              </w:rPr>
              <w:tab/>
            </w:r>
            <w:r w:rsidR="00C822B3">
              <w:rPr>
                <w:rStyle w:val="Kpr"/>
                <w:noProof/>
                <w:szCs w:val="24"/>
              </w:rPr>
              <w:t>Projenin iş-zaman çizelgesi</w:t>
            </w:r>
          </w:hyperlink>
          <w:r w:rsidR="00C822B3">
            <w:rPr>
              <w:noProof/>
            </w:rPr>
            <w:t xml:space="preserve">                                                                                  </w:t>
          </w:r>
          <w:r w:rsidR="00D33C57">
            <w:rPr>
              <w:noProof/>
            </w:rPr>
            <w:t xml:space="preserve">             </w:t>
          </w:r>
          <w:r w:rsidR="00D3302D">
            <w:rPr>
              <w:noProof/>
            </w:rPr>
            <w:t>4</w:t>
          </w:r>
        </w:p>
        <w:p w14:paraId="0695D4CA" w14:textId="77777777" w:rsidR="00860C56" w:rsidRDefault="00822422">
          <w:pPr>
            <w:rPr>
              <w:rFonts w:asciiTheme="majorBidi" w:hAnsiTheme="majorBidi" w:cstheme="majorBidi"/>
              <w:szCs w:val="24"/>
            </w:rPr>
          </w:pPr>
          <w:r w:rsidRPr="00073ABB">
            <w:rPr>
              <w:rFonts w:asciiTheme="majorBidi" w:hAnsiTheme="majorBidi" w:cstheme="majorBidi"/>
              <w:b/>
              <w:bCs/>
              <w:szCs w:val="24"/>
            </w:rPr>
            <w:fldChar w:fldCharType="end"/>
          </w:r>
          <w:r w:rsidR="002D09CC">
            <w:rPr>
              <w:rFonts w:asciiTheme="majorBidi" w:hAnsiTheme="majorBidi" w:cstheme="majorBidi"/>
              <w:szCs w:val="24"/>
            </w:rPr>
            <w:t xml:space="preserve">4.    </w:t>
          </w:r>
          <w:r w:rsidR="002F6528">
            <w:rPr>
              <w:rFonts w:asciiTheme="majorBidi" w:hAnsiTheme="majorBidi" w:cstheme="majorBidi"/>
              <w:szCs w:val="24"/>
            </w:rPr>
            <w:t xml:space="preserve"> </w:t>
          </w:r>
          <w:r w:rsidR="002D09CC">
            <w:rPr>
              <w:rFonts w:asciiTheme="majorBidi" w:hAnsiTheme="majorBidi" w:cstheme="majorBidi"/>
              <w:szCs w:val="24"/>
            </w:rPr>
            <w:t>Kullanılan teknolojiler</w:t>
          </w:r>
          <w:r w:rsidR="002F6528">
            <w:rPr>
              <w:rFonts w:asciiTheme="majorBidi" w:hAnsiTheme="majorBidi" w:cstheme="majorBidi"/>
              <w:szCs w:val="24"/>
            </w:rPr>
            <w:t xml:space="preserve">                                                                                                      5</w:t>
          </w:r>
        </w:p>
        <w:p w14:paraId="44652124" w14:textId="61832E50" w:rsidR="00822422" w:rsidRPr="00073ABB" w:rsidRDefault="00860C56">
          <w:pPr>
            <w:rPr>
              <w:szCs w:val="24"/>
            </w:rPr>
          </w:pPr>
          <w:r>
            <w:rPr>
              <w:rFonts w:asciiTheme="majorBidi" w:hAnsiTheme="majorBidi" w:cstheme="majorBidi"/>
              <w:szCs w:val="24"/>
            </w:rPr>
            <w:t>5.     Haftalar</w:t>
          </w:r>
          <w:r>
            <w:rPr>
              <w:rFonts w:asciiTheme="majorBidi" w:hAnsiTheme="majorBidi" w:cstheme="majorBidi"/>
              <w:szCs w:val="24"/>
            </w:rPr>
            <w:tab/>
          </w:r>
          <w:r>
            <w:rPr>
              <w:rFonts w:asciiTheme="majorBidi" w:hAnsiTheme="majorBidi" w:cstheme="majorBidi"/>
              <w:szCs w:val="24"/>
            </w:rPr>
            <w:tab/>
          </w:r>
          <w:r>
            <w:rPr>
              <w:rFonts w:asciiTheme="majorBidi" w:hAnsiTheme="majorBidi" w:cstheme="majorBidi"/>
              <w:szCs w:val="24"/>
            </w:rPr>
            <w:tab/>
          </w:r>
          <w:r>
            <w:rPr>
              <w:rFonts w:asciiTheme="majorBidi" w:hAnsiTheme="majorBidi" w:cstheme="majorBidi"/>
              <w:szCs w:val="24"/>
            </w:rPr>
            <w:tab/>
          </w:r>
          <w:r>
            <w:rPr>
              <w:rFonts w:asciiTheme="majorBidi" w:hAnsiTheme="majorBidi" w:cstheme="majorBidi"/>
              <w:szCs w:val="24"/>
            </w:rPr>
            <w:tab/>
          </w:r>
          <w:r>
            <w:rPr>
              <w:rFonts w:asciiTheme="majorBidi" w:hAnsiTheme="majorBidi" w:cstheme="majorBidi"/>
              <w:szCs w:val="24"/>
            </w:rPr>
            <w:tab/>
          </w:r>
          <w:r>
            <w:rPr>
              <w:rFonts w:asciiTheme="majorBidi" w:hAnsiTheme="majorBidi" w:cstheme="majorBidi"/>
              <w:szCs w:val="24"/>
            </w:rPr>
            <w:tab/>
          </w:r>
          <w:r>
            <w:rPr>
              <w:rFonts w:asciiTheme="majorBidi" w:hAnsiTheme="majorBidi" w:cstheme="majorBidi"/>
              <w:szCs w:val="24"/>
            </w:rPr>
            <w:tab/>
          </w:r>
          <w:r>
            <w:rPr>
              <w:rFonts w:asciiTheme="majorBidi" w:hAnsiTheme="majorBidi" w:cstheme="majorBidi"/>
              <w:szCs w:val="24"/>
            </w:rPr>
            <w:tab/>
          </w:r>
          <w:r>
            <w:rPr>
              <w:rFonts w:asciiTheme="majorBidi" w:hAnsiTheme="majorBidi" w:cstheme="majorBidi"/>
              <w:szCs w:val="24"/>
            </w:rPr>
            <w:tab/>
          </w:r>
          <w:r>
            <w:rPr>
              <w:rFonts w:asciiTheme="majorBidi" w:hAnsiTheme="majorBidi" w:cstheme="majorBidi"/>
              <w:szCs w:val="24"/>
            </w:rPr>
            <w:tab/>
            <w:t xml:space="preserve">     6</w:t>
          </w:r>
        </w:p>
      </w:sdtContent>
    </w:sdt>
    <w:p w14:paraId="76B5426F" w14:textId="77777777" w:rsidR="00822422" w:rsidRPr="00073ABB" w:rsidRDefault="00822422" w:rsidP="001404FE">
      <w:pPr>
        <w:tabs>
          <w:tab w:val="left" w:pos="1800"/>
        </w:tabs>
        <w:spacing w:line="360" w:lineRule="auto"/>
        <w:rPr>
          <w:rFonts w:ascii="Verdana" w:hAnsi="Verdana"/>
          <w:b/>
          <w:szCs w:val="24"/>
        </w:rPr>
      </w:pPr>
    </w:p>
    <w:p w14:paraId="22C28CCB" w14:textId="77777777" w:rsidR="00822422" w:rsidRPr="00073ABB" w:rsidRDefault="00822422" w:rsidP="001404FE">
      <w:pPr>
        <w:tabs>
          <w:tab w:val="left" w:pos="1800"/>
        </w:tabs>
        <w:spacing w:line="360" w:lineRule="auto"/>
        <w:rPr>
          <w:rFonts w:ascii="Verdana" w:hAnsi="Verdana"/>
          <w:b/>
          <w:szCs w:val="24"/>
        </w:rPr>
      </w:pPr>
    </w:p>
    <w:p w14:paraId="1CA013F3" w14:textId="77777777" w:rsidR="0047409D" w:rsidRPr="00073ABB" w:rsidRDefault="0047409D" w:rsidP="001404FE">
      <w:pPr>
        <w:tabs>
          <w:tab w:val="left" w:pos="1800"/>
        </w:tabs>
        <w:spacing w:line="360" w:lineRule="auto"/>
        <w:rPr>
          <w:rFonts w:ascii="Verdana" w:hAnsi="Verdana"/>
          <w:b/>
          <w:szCs w:val="24"/>
        </w:rPr>
      </w:pPr>
    </w:p>
    <w:p w14:paraId="442A20B4" w14:textId="77777777" w:rsidR="00822422" w:rsidRPr="00073ABB" w:rsidRDefault="00822422" w:rsidP="001404FE">
      <w:pPr>
        <w:tabs>
          <w:tab w:val="left" w:pos="1800"/>
        </w:tabs>
        <w:spacing w:line="360" w:lineRule="auto"/>
        <w:rPr>
          <w:rFonts w:ascii="Verdana" w:hAnsi="Verdana"/>
          <w:b/>
          <w:szCs w:val="24"/>
        </w:rPr>
      </w:pPr>
    </w:p>
    <w:p w14:paraId="1F35618D" w14:textId="77777777" w:rsidR="00822422" w:rsidRPr="00073ABB" w:rsidRDefault="00822422" w:rsidP="001404FE">
      <w:pPr>
        <w:tabs>
          <w:tab w:val="left" w:pos="1800"/>
        </w:tabs>
        <w:spacing w:line="360" w:lineRule="auto"/>
        <w:rPr>
          <w:rFonts w:ascii="Verdana" w:hAnsi="Verdana"/>
          <w:b/>
          <w:szCs w:val="24"/>
        </w:rPr>
      </w:pPr>
    </w:p>
    <w:p w14:paraId="5DEC0EA0" w14:textId="77777777" w:rsidR="00822422" w:rsidRPr="00073ABB" w:rsidRDefault="00822422" w:rsidP="001404FE">
      <w:pPr>
        <w:tabs>
          <w:tab w:val="left" w:pos="1800"/>
        </w:tabs>
        <w:spacing w:line="360" w:lineRule="auto"/>
        <w:rPr>
          <w:rFonts w:ascii="Verdana" w:hAnsi="Verdana"/>
          <w:b/>
          <w:szCs w:val="24"/>
        </w:rPr>
      </w:pPr>
    </w:p>
    <w:p w14:paraId="43F9F700" w14:textId="77777777" w:rsidR="00822422" w:rsidRPr="00073ABB" w:rsidRDefault="00822422" w:rsidP="001404FE">
      <w:pPr>
        <w:tabs>
          <w:tab w:val="left" w:pos="1800"/>
        </w:tabs>
        <w:spacing w:line="360" w:lineRule="auto"/>
        <w:rPr>
          <w:rFonts w:ascii="Verdana" w:hAnsi="Verdana"/>
          <w:b/>
          <w:szCs w:val="24"/>
        </w:rPr>
      </w:pPr>
    </w:p>
    <w:p w14:paraId="6785A3E6" w14:textId="77777777" w:rsidR="00822422" w:rsidRPr="00073ABB" w:rsidRDefault="00822422" w:rsidP="001404FE">
      <w:pPr>
        <w:tabs>
          <w:tab w:val="left" w:pos="1800"/>
        </w:tabs>
        <w:spacing w:line="360" w:lineRule="auto"/>
        <w:rPr>
          <w:rFonts w:ascii="Verdana" w:hAnsi="Verdana"/>
          <w:b/>
          <w:szCs w:val="24"/>
        </w:rPr>
      </w:pPr>
    </w:p>
    <w:p w14:paraId="0CED93C9" w14:textId="77777777" w:rsidR="00822422" w:rsidRPr="00073ABB" w:rsidRDefault="00822422" w:rsidP="001404FE">
      <w:pPr>
        <w:tabs>
          <w:tab w:val="left" w:pos="1800"/>
        </w:tabs>
        <w:spacing w:line="360" w:lineRule="auto"/>
        <w:rPr>
          <w:rFonts w:ascii="Verdana" w:hAnsi="Verdana"/>
          <w:b/>
          <w:szCs w:val="24"/>
        </w:rPr>
      </w:pPr>
    </w:p>
    <w:p w14:paraId="114B48B5" w14:textId="77777777" w:rsidR="00822422" w:rsidRPr="00073ABB" w:rsidRDefault="00822422" w:rsidP="001404FE">
      <w:pPr>
        <w:tabs>
          <w:tab w:val="left" w:pos="1800"/>
        </w:tabs>
        <w:spacing w:line="360" w:lineRule="auto"/>
        <w:rPr>
          <w:rFonts w:ascii="Verdana" w:hAnsi="Verdana"/>
          <w:b/>
          <w:szCs w:val="24"/>
        </w:rPr>
      </w:pPr>
    </w:p>
    <w:p w14:paraId="1031148F" w14:textId="77777777" w:rsidR="00822422" w:rsidRPr="00073ABB" w:rsidRDefault="00822422" w:rsidP="001404FE">
      <w:pPr>
        <w:tabs>
          <w:tab w:val="left" w:pos="1800"/>
        </w:tabs>
        <w:spacing w:line="360" w:lineRule="auto"/>
        <w:rPr>
          <w:rFonts w:ascii="Verdana" w:hAnsi="Verdana"/>
          <w:b/>
          <w:szCs w:val="24"/>
        </w:rPr>
      </w:pPr>
    </w:p>
    <w:p w14:paraId="45EE6C65" w14:textId="77777777" w:rsidR="00822422" w:rsidRPr="00073ABB" w:rsidRDefault="00822422" w:rsidP="001404FE">
      <w:pPr>
        <w:tabs>
          <w:tab w:val="left" w:pos="1800"/>
        </w:tabs>
        <w:spacing w:line="360" w:lineRule="auto"/>
        <w:rPr>
          <w:rFonts w:ascii="Verdana" w:hAnsi="Verdana"/>
          <w:b/>
          <w:szCs w:val="24"/>
        </w:rPr>
      </w:pPr>
    </w:p>
    <w:p w14:paraId="66C12C3D" w14:textId="77777777" w:rsidR="00822422" w:rsidRPr="00073ABB" w:rsidRDefault="00822422" w:rsidP="001404FE">
      <w:pPr>
        <w:tabs>
          <w:tab w:val="left" w:pos="1800"/>
        </w:tabs>
        <w:spacing w:line="360" w:lineRule="auto"/>
        <w:rPr>
          <w:rFonts w:ascii="Verdana" w:hAnsi="Verdana"/>
          <w:b/>
          <w:szCs w:val="24"/>
        </w:rPr>
      </w:pPr>
    </w:p>
    <w:p w14:paraId="1BCB204A" w14:textId="77777777" w:rsidR="00822422" w:rsidRPr="00073ABB" w:rsidRDefault="00822422" w:rsidP="001404FE">
      <w:pPr>
        <w:tabs>
          <w:tab w:val="left" w:pos="1800"/>
        </w:tabs>
        <w:spacing w:line="360" w:lineRule="auto"/>
        <w:rPr>
          <w:rFonts w:ascii="Verdana" w:hAnsi="Verdana"/>
          <w:b/>
          <w:szCs w:val="24"/>
        </w:rPr>
      </w:pPr>
    </w:p>
    <w:p w14:paraId="5AA28196" w14:textId="77777777" w:rsidR="00822422" w:rsidRPr="00073ABB" w:rsidRDefault="00822422" w:rsidP="001404FE">
      <w:pPr>
        <w:tabs>
          <w:tab w:val="left" w:pos="1800"/>
        </w:tabs>
        <w:spacing w:line="360" w:lineRule="auto"/>
        <w:rPr>
          <w:rFonts w:ascii="Verdana" w:hAnsi="Verdana"/>
          <w:b/>
          <w:szCs w:val="24"/>
        </w:rPr>
      </w:pPr>
    </w:p>
    <w:p w14:paraId="27523501" w14:textId="10922F0E" w:rsidR="0047409D" w:rsidRDefault="0047409D" w:rsidP="001404FE">
      <w:pPr>
        <w:tabs>
          <w:tab w:val="left" w:pos="1800"/>
        </w:tabs>
        <w:spacing w:line="360" w:lineRule="auto"/>
        <w:rPr>
          <w:rFonts w:ascii="Verdana" w:hAnsi="Verdana"/>
          <w:b/>
          <w:szCs w:val="24"/>
        </w:rPr>
      </w:pPr>
    </w:p>
    <w:p w14:paraId="5323D752" w14:textId="21083736" w:rsidR="00C92C09" w:rsidRDefault="00C92C09" w:rsidP="001404FE">
      <w:pPr>
        <w:tabs>
          <w:tab w:val="left" w:pos="1800"/>
        </w:tabs>
        <w:spacing w:line="360" w:lineRule="auto"/>
        <w:rPr>
          <w:rFonts w:ascii="Verdana" w:hAnsi="Verdana"/>
          <w:b/>
          <w:szCs w:val="24"/>
        </w:rPr>
      </w:pPr>
    </w:p>
    <w:p w14:paraId="533AE4F6" w14:textId="15AEED9D" w:rsidR="00C92C09" w:rsidRDefault="00C92C09" w:rsidP="001404FE">
      <w:pPr>
        <w:tabs>
          <w:tab w:val="left" w:pos="1800"/>
        </w:tabs>
        <w:spacing w:line="360" w:lineRule="auto"/>
        <w:rPr>
          <w:rFonts w:ascii="Verdana" w:hAnsi="Verdana"/>
          <w:b/>
          <w:szCs w:val="24"/>
        </w:rPr>
      </w:pPr>
    </w:p>
    <w:p w14:paraId="72DE4C51" w14:textId="77777777" w:rsidR="00C92C09" w:rsidRPr="00073ABB" w:rsidRDefault="00C92C09" w:rsidP="001404FE">
      <w:pPr>
        <w:tabs>
          <w:tab w:val="left" w:pos="1800"/>
        </w:tabs>
        <w:spacing w:line="360" w:lineRule="auto"/>
        <w:rPr>
          <w:rFonts w:ascii="Verdana" w:hAnsi="Verdana"/>
          <w:b/>
          <w:szCs w:val="24"/>
        </w:rPr>
      </w:pPr>
    </w:p>
    <w:p w14:paraId="17C83537" w14:textId="77777777" w:rsidR="0047409D" w:rsidRPr="00073ABB" w:rsidRDefault="002754A3" w:rsidP="0047409D">
      <w:pPr>
        <w:pStyle w:val="Balk1"/>
        <w:numPr>
          <w:ilvl w:val="0"/>
          <w:numId w:val="2"/>
        </w:numPr>
        <w:ind w:left="284" w:hanging="284"/>
        <w:rPr>
          <w:szCs w:val="24"/>
        </w:rPr>
      </w:pPr>
      <w:bookmarkStart w:id="0" w:name="_Toc51147498"/>
      <w:r w:rsidRPr="00073ABB">
        <w:rPr>
          <w:szCs w:val="24"/>
        </w:rPr>
        <w:lastRenderedPageBreak/>
        <w:t>Proje Konusunun</w:t>
      </w:r>
      <w:r w:rsidR="0047409D" w:rsidRPr="00073ABB">
        <w:rPr>
          <w:szCs w:val="24"/>
        </w:rPr>
        <w:t xml:space="preserve"> Önemi</w:t>
      </w:r>
      <w:r w:rsidR="000F07B6" w:rsidRPr="00073ABB">
        <w:rPr>
          <w:szCs w:val="24"/>
        </w:rPr>
        <w:t xml:space="preserve"> ve Özgün Değeri</w:t>
      </w:r>
      <w:bookmarkEnd w:id="0"/>
    </w:p>
    <w:p w14:paraId="76AE4E40" w14:textId="77777777" w:rsidR="00073ABB" w:rsidRDefault="00073ABB" w:rsidP="007F1054">
      <w:pPr>
        <w:rPr>
          <w:rFonts w:asciiTheme="majorBidi" w:hAnsiTheme="majorBidi" w:cstheme="majorBidi"/>
          <w:color w:val="FF0000"/>
          <w:szCs w:val="24"/>
        </w:rPr>
      </w:pPr>
    </w:p>
    <w:p w14:paraId="1909BAFC" w14:textId="20589C79" w:rsidR="007F1054" w:rsidRDefault="007F1054" w:rsidP="007F1054">
      <w:pPr>
        <w:rPr>
          <w:rFonts w:asciiTheme="majorBidi" w:hAnsiTheme="majorBidi" w:cstheme="majorBidi"/>
          <w:b/>
          <w:szCs w:val="24"/>
        </w:rPr>
      </w:pPr>
      <w:r w:rsidRPr="00073ABB">
        <w:rPr>
          <w:rFonts w:asciiTheme="majorBidi" w:hAnsiTheme="majorBidi" w:cstheme="majorBidi"/>
          <w:b/>
          <w:szCs w:val="24"/>
        </w:rPr>
        <w:t>Özgün Değer</w:t>
      </w:r>
    </w:p>
    <w:p w14:paraId="0277A002" w14:textId="4BA6569B" w:rsidR="00647866" w:rsidRDefault="00E02B79" w:rsidP="00D404DE">
      <w:r>
        <w:t xml:space="preserve">Bitirme projemde kullanıcılardan etiket verisi alınacaktır. Burada etiket verilerini girerken </w:t>
      </w:r>
      <w:r w:rsidR="00FE1CA9">
        <w:t>farklı kullanıcıların sürekli farklı etiketler kullanması yerine kullanıcıya ‘bunu mu demek istediniz?’ sorusu mantığında öneriler sunacak bir algoritma kullanmak.</w:t>
      </w:r>
    </w:p>
    <w:p w14:paraId="19B3DDD1" w14:textId="5666C65F" w:rsidR="0047409D" w:rsidRDefault="0047409D" w:rsidP="0047409D">
      <w:pPr>
        <w:pStyle w:val="Balk1"/>
        <w:numPr>
          <w:ilvl w:val="0"/>
          <w:numId w:val="2"/>
        </w:numPr>
        <w:ind w:left="284" w:hanging="284"/>
        <w:rPr>
          <w:szCs w:val="24"/>
        </w:rPr>
      </w:pPr>
      <w:bookmarkStart w:id="1" w:name="_Toc51147499"/>
      <w:r w:rsidRPr="00073ABB">
        <w:rPr>
          <w:szCs w:val="24"/>
        </w:rPr>
        <w:t>Projenin Amacı ve Hedefi</w:t>
      </w:r>
      <w:bookmarkEnd w:id="1"/>
    </w:p>
    <w:p w14:paraId="0B8DFF29" w14:textId="614ACE99" w:rsidR="00B06ED3" w:rsidRPr="00D404DE" w:rsidRDefault="00D404DE" w:rsidP="00F81A77">
      <w:pPr>
        <w:jc w:val="left"/>
        <w:rPr>
          <w:rFonts w:asciiTheme="majorBidi" w:hAnsiTheme="majorBidi" w:cstheme="majorBidi"/>
          <w:szCs w:val="24"/>
        </w:rPr>
        <w:sectPr w:rsidR="00B06ED3" w:rsidRPr="00D404DE" w:rsidSect="00CA36AA">
          <w:headerReference w:type="default" r:id="rId11"/>
          <w:footerReference w:type="default" r:id="rId12"/>
          <w:pgSz w:w="11906" w:h="16838"/>
          <w:pgMar w:top="1418" w:right="1418" w:bottom="1418" w:left="1418" w:header="709" w:footer="709" w:gutter="0"/>
          <w:cols w:space="708"/>
          <w:docGrid w:linePitch="360"/>
        </w:sectPr>
      </w:pPr>
      <w:r>
        <w:t>Kullanıcıların, paylaşılan videolarda kullanılan etiketleri</w:t>
      </w:r>
      <w:r w:rsidR="00F81A77">
        <w:t>,</w:t>
      </w:r>
      <w:r>
        <w:t xml:space="preserve"> </w:t>
      </w:r>
      <w:r>
        <w:rPr>
          <w:rFonts w:asciiTheme="majorBidi" w:hAnsiTheme="majorBidi" w:cstheme="majorBidi"/>
          <w:szCs w:val="24"/>
        </w:rPr>
        <w:t>makine öğrenmesi için sayısal verilere çevirmek için kullanılacak yöntemlerin verimini arttırmak için kullanıcıya</w:t>
      </w:r>
      <w:r w:rsidR="00F81A77">
        <w:rPr>
          <w:rFonts w:asciiTheme="majorBidi" w:hAnsiTheme="majorBidi" w:cstheme="majorBidi"/>
          <w:szCs w:val="24"/>
        </w:rPr>
        <w:t xml:space="preserve"> etiketler </w:t>
      </w:r>
      <w:r w:rsidR="004F0D20">
        <w:rPr>
          <w:rFonts w:asciiTheme="majorBidi" w:hAnsiTheme="majorBidi" w:cstheme="majorBidi"/>
          <w:szCs w:val="24"/>
        </w:rPr>
        <w:t>hakkında öneri</w:t>
      </w:r>
      <w:r>
        <w:rPr>
          <w:rFonts w:asciiTheme="majorBidi" w:hAnsiTheme="majorBidi" w:cstheme="majorBidi"/>
          <w:szCs w:val="24"/>
        </w:rPr>
        <w:t xml:space="preserve"> sun</w:t>
      </w:r>
      <w:r w:rsidR="004F0D20">
        <w:rPr>
          <w:rFonts w:asciiTheme="majorBidi" w:hAnsiTheme="majorBidi" w:cstheme="majorBidi"/>
          <w:szCs w:val="24"/>
        </w:rPr>
        <w:t>mak istiyorum</w:t>
      </w:r>
      <w:r>
        <w:rPr>
          <w:rFonts w:asciiTheme="majorBidi" w:hAnsiTheme="majorBidi" w:cstheme="majorBidi"/>
          <w:szCs w:val="24"/>
        </w:rPr>
        <w:t>.</w:t>
      </w:r>
    </w:p>
    <w:p w14:paraId="6182711A" w14:textId="77777777" w:rsidR="0047409D" w:rsidRPr="00C822B3" w:rsidRDefault="0047409D" w:rsidP="008364AB">
      <w:pPr>
        <w:pStyle w:val="Balk1"/>
        <w:numPr>
          <w:ilvl w:val="0"/>
          <w:numId w:val="2"/>
        </w:numPr>
        <w:ind w:left="284" w:hanging="284"/>
        <w:rPr>
          <w:szCs w:val="24"/>
        </w:rPr>
      </w:pPr>
      <w:bookmarkStart w:id="2" w:name="_Toc51147500"/>
      <w:r w:rsidRPr="00073ABB">
        <w:rPr>
          <w:szCs w:val="24"/>
        </w:rPr>
        <w:lastRenderedPageBreak/>
        <w:t>Projenin iş-zaman çizelgesi</w:t>
      </w:r>
      <w:bookmarkEnd w:id="2"/>
      <w:r w:rsidR="008364AB" w:rsidRPr="00C822B3">
        <w:rPr>
          <w:color w:val="FF0000"/>
          <w:szCs w:val="24"/>
        </w:rPr>
        <w:t xml:space="preserve"> </w:t>
      </w:r>
    </w:p>
    <w:p w14:paraId="6439EEE6" w14:textId="77777777" w:rsidR="00632164" w:rsidRPr="00073ABB" w:rsidRDefault="00632164" w:rsidP="00632164">
      <w:pPr>
        <w:ind w:firstLine="284"/>
        <w:jc w:val="center"/>
        <w:rPr>
          <w:rFonts w:asciiTheme="majorBidi" w:hAnsiTheme="majorBidi" w:cstheme="majorBidi"/>
          <w:szCs w:val="24"/>
        </w:rPr>
      </w:pPr>
      <w:r w:rsidRPr="00073ABB">
        <w:rPr>
          <w:rFonts w:asciiTheme="majorBidi" w:hAnsiTheme="majorBidi" w:cstheme="majorBidi"/>
          <w:szCs w:val="24"/>
        </w:rPr>
        <w:t>İş-zaman çizelgesi</w:t>
      </w:r>
    </w:p>
    <w:tbl>
      <w:tblPr>
        <w:tblStyle w:val="TabloKlavuzu"/>
        <w:tblW w:w="5085" w:type="pct"/>
        <w:tblInd w:w="108" w:type="dxa"/>
        <w:tblLook w:val="04A0" w:firstRow="1" w:lastRow="0" w:firstColumn="1" w:lastColumn="0" w:noHBand="0" w:noVBand="1"/>
      </w:tblPr>
      <w:tblGrid>
        <w:gridCol w:w="570"/>
        <w:gridCol w:w="5607"/>
        <w:gridCol w:w="1698"/>
        <w:gridCol w:w="6585"/>
      </w:tblGrid>
      <w:tr w:rsidR="00632164" w:rsidRPr="00073ABB" w14:paraId="58D312BC" w14:textId="77777777" w:rsidTr="00D167AA">
        <w:tc>
          <w:tcPr>
            <w:tcW w:w="197" w:type="pct"/>
            <w:vAlign w:val="center"/>
          </w:tcPr>
          <w:p w14:paraId="1D8EE272" w14:textId="77777777" w:rsidR="00E8502A" w:rsidRPr="00073ABB" w:rsidRDefault="00632164" w:rsidP="004A7ACD">
            <w:pPr>
              <w:rPr>
                <w:rFonts w:cs="Times New Roman"/>
                <w:szCs w:val="24"/>
              </w:rPr>
            </w:pPr>
            <w:r w:rsidRPr="00073ABB">
              <w:rPr>
                <w:rFonts w:cs="Times New Roman"/>
                <w:szCs w:val="24"/>
              </w:rPr>
              <w:t>İ</w:t>
            </w:r>
            <w:r w:rsidR="00E8502A" w:rsidRPr="00073ABB">
              <w:rPr>
                <w:rFonts w:cs="Times New Roman"/>
                <w:szCs w:val="24"/>
              </w:rPr>
              <w:t>P.</w:t>
            </w:r>
          </w:p>
          <w:p w14:paraId="0D91F0AE" w14:textId="77777777" w:rsidR="00632164" w:rsidRPr="00073ABB" w:rsidRDefault="00632164" w:rsidP="004A7ACD">
            <w:pPr>
              <w:rPr>
                <w:rFonts w:cs="Times New Roman"/>
                <w:szCs w:val="24"/>
              </w:rPr>
            </w:pPr>
            <w:r w:rsidRPr="00073ABB">
              <w:rPr>
                <w:rFonts w:cs="Times New Roman"/>
                <w:szCs w:val="24"/>
              </w:rPr>
              <w:t>No.</w:t>
            </w:r>
          </w:p>
        </w:tc>
        <w:tc>
          <w:tcPr>
            <w:tcW w:w="1939" w:type="pct"/>
            <w:vAlign w:val="center"/>
          </w:tcPr>
          <w:p w14:paraId="32CAFEB5" w14:textId="77777777" w:rsidR="00632164" w:rsidRPr="00073ABB" w:rsidRDefault="00632164" w:rsidP="00632164">
            <w:pPr>
              <w:rPr>
                <w:rFonts w:cs="Times New Roman"/>
                <w:szCs w:val="24"/>
              </w:rPr>
            </w:pPr>
            <w:r w:rsidRPr="00073ABB">
              <w:rPr>
                <w:rFonts w:cs="Times New Roman"/>
                <w:szCs w:val="24"/>
              </w:rPr>
              <w:t>İş Paketlerinin Adı ve Hedefleri</w:t>
            </w:r>
          </w:p>
        </w:tc>
        <w:tc>
          <w:tcPr>
            <w:tcW w:w="587" w:type="pct"/>
            <w:vAlign w:val="center"/>
          </w:tcPr>
          <w:p w14:paraId="309A21C6" w14:textId="77777777" w:rsidR="00632164" w:rsidRPr="00073ABB" w:rsidRDefault="00632164" w:rsidP="00632164">
            <w:pPr>
              <w:jc w:val="center"/>
              <w:rPr>
                <w:rFonts w:cs="Times New Roman"/>
                <w:szCs w:val="24"/>
              </w:rPr>
            </w:pPr>
            <w:r w:rsidRPr="00073ABB">
              <w:rPr>
                <w:rFonts w:cs="Times New Roman"/>
                <w:szCs w:val="24"/>
              </w:rPr>
              <w:t>Zaman Aralığı (Haftalık)</w:t>
            </w:r>
          </w:p>
        </w:tc>
        <w:tc>
          <w:tcPr>
            <w:tcW w:w="2277" w:type="pct"/>
            <w:vAlign w:val="center"/>
          </w:tcPr>
          <w:p w14:paraId="240E6F5D" w14:textId="77777777" w:rsidR="00632164" w:rsidRPr="00073ABB" w:rsidRDefault="00632164" w:rsidP="00632164">
            <w:pPr>
              <w:rPr>
                <w:rFonts w:cs="Times New Roman"/>
                <w:szCs w:val="24"/>
              </w:rPr>
            </w:pPr>
            <w:r w:rsidRPr="00073ABB">
              <w:rPr>
                <w:rFonts w:cs="Times New Roman"/>
                <w:szCs w:val="24"/>
              </w:rPr>
              <w:t xml:space="preserve">Başarı Ölçütü </w:t>
            </w:r>
          </w:p>
        </w:tc>
      </w:tr>
      <w:tr w:rsidR="00470A22" w:rsidRPr="00073ABB" w14:paraId="6B983532" w14:textId="77777777" w:rsidTr="00D167AA">
        <w:tc>
          <w:tcPr>
            <w:tcW w:w="197" w:type="pct"/>
            <w:vAlign w:val="center"/>
          </w:tcPr>
          <w:p w14:paraId="17F35C10" w14:textId="26351EAF" w:rsidR="00470A22" w:rsidRPr="00073ABB" w:rsidRDefault="00470A22" w:rsidP="004A7ACD">
            <w:pPr>
              <w:rPr>
                <w:rFonts w:cs="Times New Roman"/>
                <w:szCs w:val="24"/>
              </w:rPr>
            </w:pPr>
            <w:r>
              <w:rPr>
                <w:rFonts w:cs="Times New Roman"/>
                <w:szCs w:val="24"/>
              </w:rPr>
              <w:t>1</w:t>
            </w:r>
          </w:p>
        </w:tc>
        <w:tc>
          <w:tcPr>
            <w:tcW w:w="1939" w:type="pct"/>
            <w:vAlign w:val="center"/>
          </w:tcPr>
          <w:p w14:paraId="6E1F8AFB" w14:textId="48E4286D" w:rsidR="00470A22" w:rsidRPr="00073ABB" w:rsidRDefault="002843BA" w:rsidP="00632164">
            <w:pPr>
              <w:rPr>
                <w:rFonts w:cs="Times New Roman"/>
                <w:szCs w:val="24"/>
              </w:rPr>
            </w:pPr>
            <w:r>
              <w:rPr>
                <w:rFonts w:cs="Times New Roman"/>
                <w:szCs w:val="24"/>
              </w:rPr>
              <w:t xml:space="preserve">Algoritmalar ve kütüphaneler için </w:t>
            </w:r>
            <w:r w:rsidR="009C6230">
              <w:rPr>
                <w:rFonts w:cs="Times New Roman"/>
                <w:szCs w:val="24"/>
              </w:rPr>
              <w:t xml:space="preserve">gerekli </w:t>
            </w:r>
            <w:r>
              <w:rPr>
                <w:rFonts w:cs="Times New Roman"/>
                <w:szCs w:val="24"/>
              </w:rPr>
              <w:t>araştırma</w:t>
            </w:r>
            <w:r w:rsidR="009C6230">
              <w:rPr>
                <w:rFonts w:cs="Times New Roman"/>
                <w:szCs w:val="24"/>
              </w:rPr>
              <w:t>ların yapılması</w:t>
            </w:r>
            <w:r>
              <w:rPr>
                <w:rFonts w:cs="Times New Roman"/>
                <w:szCs w:val="24"/>
              </w:rPr>
              <w:t>.</w:t>
            </w:r>
          </w:p>
        </w:tc>
        <w:tc>
          <w:tcPr>
            <w:tcW w:w="587" w:type="pct"/>
            <w:vAlign w:val="center"/>
          </w:tcPr>
          <w:p w14:paraId="4B23AFBA" w14:textId="0EAF6376" w:rsidR="00470A22" w:rsidRPr="00073ABB" w:rsidRDefault="00B962C2" w:rsidP="00632164">
            <w:pPr>
              <w:jc w:val="center"/>
              <w:rPr>
                <w:rFonts w:cs="Times New Roman"/>
                <w:szCs w:val="24"/>
              </w:rPr>
            </w:pPr>
            <w:r>
              <w:rPr>
                <w:rFonts w:cs="Times New Roman"/>
                <w:szCs w:val="24"/>
              </w:rPr>
              <w:t>1-5</w:t>
            </w:r>
            <w:r w:rsidR="00470A22">
              <w:rPr>
                <w:rFonts w:cs="Times New Roman"/>
                <w:szCs w:val="24"/>
              </w:rPr>
              <w:t>. haftalar</w:t>
            </w:r>
          </w:p>
        </w:tc>
        <w:tc>
          <w:tcPr>
            <w:tcW w:w="2277" w:type="pct"/>
            <w:vAlign w:val="center"/>
          </w:tcPr>
          <w:p w14:paraId="331945D1" w14:textId="07F32785" w:rsidR="00470A22" w:rsidRPr="00073ABB" w:rsidRDefault="002843BA" w:rsidP="00632164">
            <w:pPr>
              <w:rPr>
                <w:rFonts w:cs="Times New Roman"/>
                <w:szCs w:val="24"/>
              </w:rPr>
            </w:pPr>
            <w:r>
              <w:rPr>
                <w:rFonts w:cs="Times New Roman"/>
                <w:szCs w:val="24"/>
              </w:rPr>
              <w:t>Bitime projesi</w:t>
            </w:r>
            <w:r w:rsidR="00E8080A">
              <w:rPr>
                <w:rFonts w:cs="Times New Roman"/>
                <w:szCs w:val="24"/>
              </w:rPr>
              <w:t xml:space="preserve"> ile</w:t>
            </w:r>
            <w:r>
              <w:rPr>
                <w:rFonts w:cs="Times New Roman"/>
                <w:szCs w:val="24"/>
              </w:rPr>
              <w:t xml:space="preserve"> </w:t>
            </w:r>
            <w:r w:rsidR="00BE47E2">
              <w:rPr>
                <w:rFonts w:cs="Times New Roman"/>
                <w:szCs w:val="24"/>
              </w:rPr>
              <w:t xml:space="preserve">beraber </w:t>
            </w:r>
            <w:r>
              <w:rPr>
                <w:rFonts w:cs="Times New Roman"/>
                <w:szCs w:val="24"/>
              </w:rPr>
              <w:t xml:space="preserve">götürmeye çalıştığım için </w:t>
            </w:r>
            <w:r w:rsidR="00B209A4">
              <w:rPr>
                <w:rFonts w:cs="Times New Roman"/>
                <w:szCs w:val="24"/>
              </w:rPr>
              <w:t xml:space="preserve">haftaların uyuşmasını sağlaya çalışacağım. </w:t>
            </w:r>
            <w:r w:rsidR="001B4BBD">
              <w:rPr>
                <w:rFonts w:cs="Times New Roman"/>
                <w:szCs w:val="24"/>
              </w:rPr>
              <w:t xml:space="preserve">Bu </w:t>
            </w:r>
            <w:r w:rsidR="00B962C2">
              <w:rPr>
                <w:rFonts w:cs="Times New Roman"/>
                <w:szCs w:val="24"/>
              </w:rPr>
              <w:t>h</w:t>
            </w:r>
            <w:r w:rsidR="001B4BBD">
              <w:rPr>
                <w:rFonts w:cs="Times New Roman"/>
                <w:szCs w:val="24"/>
              </w:rPr>
              <w:t>aftalarda kullanılacak teknolojileri tespit etmeye çalışacağım.</w:t>
            </w:r>
            <w:r w:rsidR="00B962C2">
              <w:rPr>
                <w:rFonts w:cs="Times New Roman"/>
                <w:szCs w:val="24"/>
              </w:rPr>
              <w:t xml:space="preserve"> </w:t>
            </w:r>
            <w:r w:rsidR="0062332F">
              <w:rPr>
                <w:rFonts w:cs="Times New Roman"/>
                <w:szCs w:val="24"/>
              </w:rPr>
              <w:t>Yapılan örnekleri inceleyeceğim.</w:t>
            </w:r>
            <w:r w:rsidR="00667708">
              <w:rPr>
                <w:rFonts w:cs="Times New Roman"/>
                <w:szCs w:val="24"/>
              </w:rPr>
              <w:t xml:space="preserve"> </w:t>
            </w:r>
            <w:r w:rsidR="00B962C2">
              <w:rPr>
                <w:rFonts w:cs="Times New Roman"/>
                <w:szCs w:val="24"/>
              </w:rPr>
              <w:t>Başarı ölçütü %25</w:t>
            </w:r>
          </w:p>
        </w:tc>
      </w:tr>
      <w:tr w:rsidR="00470A22" w:rsidRPr="00073ABB" w14:paraId="5A367E5D" w14:textId="77777777" w:rsidTr="00D167AA">
        <w:tc>
          <w:tcPr>
            <w:tcW w:w="197" w:type="pct"/>
            <w:vAlign w:val="center"/>
          </w:tcPr>
          <w:p w14:paraId="208AC2BC" w14:textId="5EE6E2A2" w:rsidR="00470A22" w:rsidRPr="00073ABB" w:rsidRDefault="00470A22" w:rsidP="004A7ACD">
            <w:pPr>
              <w:rPr>
                <w:rFonts w:cs="Times New Roman"/>
                <w:szCs w:val="24"/>
              </w:rPr>
            </w:pPr>
            <w:r>
              <w:rPr>
                <w:rFonts w:cs="Times New Roman"/>
                <w:szCs w:val="24"/>
              </w:rPr>
              <w:t>2</w:t>
            </w:r>
          </w:p>
        </w:tc>
        <w:tc>
          <w:tcPr>
            <w:tcW w:w="1939" w:type="pct"/>
            <w:vAlign w:val="center"/>
          </w:tcPr>
          <w:p w14:paraId="065D7221" w14:textId="7445DFD5" w:rsidR="00470A22" w:rsidRPr="00073ABB" w:rsidRDefault="00B667C1" w:rsidP="00632164">
            <w:pPr>
              <w:rPr>
                <w:rFonts w:cs="Times New Roman"/>
                <w:szCs w:val="24"/>
              </w:rPr>
            </w:pPr>
            <w:r>
              <w:rPr>
                <w:rFonts w:cs="Times New Roman"/>
                <w:szCs w:val="24"/>
              </w:rPr>
              <w:t xml:space="preserve">Web uygulamasında projenin </w:t>
            </w:r>
            <w:r w:rsidR="00331134">
              <w:rPr>
                <w:rFonts w:cs="Times New Roman"/>
                <w:szCs w:val="24"/>
              </w:rPr>
              <w:t>uygulanması</w:t>
            </w:r>
            <w:r>
              <w:rPr>
                <w:rFonts w:cs="Times New Roman"/>
                <w:szCs w:val="24"/>
              </w:rPr>
              <w:t>.</w:t>
            </w:r>
          </w:p>
        </w:tc>
        <w:tc>
          <w:tcPr>
            <w:tcW w:w="587" w:type="pct"/>
            <w:vAlign w:val="center"/>
          </w:tcPr>
          <w:p w14:paraId="49F00892" w14:textId="5A0DC489" w:rsidR="00470A22" w:rsidRPr="00073ABB" w:rsidRDefault="00B962C2" w:rsidP="00632164">
            <w:pPr>
              <w:jc w:val="center"/>
              <w:rPr>
                <w:rFonts w:cs="Times New Roman"/>
                <w:szCs w:val="24"/>
              </w:rPr>
            </w:pPr>
            <w:r>
              <w:rPr>
                <w:rFonts w:cs="Times New Roman"/>
                <w:szCs w:val="24"/>
              </w:rPr>
              <w:t>6-</w:t>
            </w:r>
            <w:r w:rsidR="00470A22">
              <w:rPr>
                <w:rFonts w:cs="Times New Roman"/>
                <w:szCs w:val="24"/>
              </w:rPr>
              <w:t>1</w:t>
            </w:r>
            <w:r>
              <w:rPr>
                <w:rFonts w:cs="Times New Roman"/>
                <w:szCs w:val="24"/>
              </w:rPr>
              <w:t>0</w:t>
            </w:r>
            <w:r w:rsidR="00470A22">
              <w:rPr>
                <w:rFonts w:cs="Times New Roman"/>
                <w:szCs w:val="24"/>
              </w:rPr>
              <w:t>. Haftalar</w:t>
            </w:r>
          </w:p>
        </w:tc>
        <w:tc>
          <w:tcPr>
            <w:tcW w:w="2277" w:type="pct"/>
            <w:vAlign w:val="center"/>
          </w:tcPr>
          <w:p w14:paraId="1885A5CE" w14:textId="59B0A3EF" w:rsidR="00470A22" w:rsidRPr="00073ABB" w:rsidRDefault="0092484A" w:rsidP="00632164">
            <w:pPr>
              <w:rPr>
                <w:rFonts w:cs="Times New Roman"/>
                <w:szCs w:val="24"/>
              </w:rPr>
            </w:pPr>
            <w:r>
              <w:rPr>
                <w:rFonts w:cs="Times New Roman"/>
                <w:szCs w:val="24"/>
              </w:rPr>
              <w:t xml:space="preserve">Bitime projem web uygulaması olduğu için </w:t>
            </w:r>
            <w:r w:rsidR="00E50949">
              <w:rPr>
                <w:rFonts w:cs="Times New Roman"/>
                <w:szCs w:val="24"/>
              </w:rPr>
              <w:t xml:space="preserve">python üzerinde yaptığım değişiklikleri web uygulamasında kullanabilmek için django ile </w:t>
            </w:r>
            <w:r w:rsidR="00570E8B">
              <w:rPr>
                <w:rFonts w:cs="Times New Roman"/>
                <w:szCs w:val="24"/>
              </w:rPr>
              <w:t>kullanılabilir hale getireceğim.</w:t>
            </w:r>
            <w:r w:rsidR="00B962C2">
              <w:rPr>
                <w:rFonts w:cs="Times New Roman"/>
                <w:szCs w:val="24"/>
              </w:rPr>
              <w:t xml:space="preserve"> Başarı ölçütü %40</w:t>
            </w:r>
          </w:p>
        </w:tc>
      </w:tr>
      <w:tr w:rsidR="00470A22" w:rsidRPr="00073ABB" w14:paraId="144C614A" w14:textId="77777777" w:rsidTr="00D167AA">
        <w:tc>
          <w:tcPr>
            <w:tcW w:w="197" w:type="pct"/>
            <w:vAlign w:val="center"/>
          </w:tcPr>
          <w:p w14:paraId="4A18111C" w14:textId="5A91507E" w:rsidR="00470A22" w:rsidRPr="00073ABB" w:rsidRDefault="00470A22" w:rsidP="004A7ACD">
            <w:pPr>
              <w:rPr>
                <w:rFonts w:cs="Times New Roman"/>
                <w:szCs w:val="24"/>
              </w:rPr>
            </w:pPr>
            <w:r>
              <w:rPr>
                <w:rFonts w:cs="Times New Roman"/>
                <w:szCs w:val="24"/>
              </w:rPr>
              <w:t>3</w:t>
            </w:r>
          </w:p>
        </w:tc>
        <w:tc>
          <w:tcPr>
            <w:tcW w:w="1939" w:type="pct"/>
            <w:vAlign w:val="center"/>
          </w:tcPr>
          <w:p w14:paraId="18553F28" w14:textId="51412B6F" w:rsidR="00470A22" w:rsidRPr="00073ABB" w:rsidRDefault="00375913" w:rsidP="00632164">
            <w:pPr>
              <w:rPr>
                <w:rFonts w:cs="Times New Roman"/>
                <w:szCs w:val="24"/>
              </w:rPr>
            </w:pPr>
            <w:r>
              <w:rPr>
                <w:rFonts w:cs="Times New Roman"/>
                <w:szCs w:val="24"/>
              </w:rPr>
              <w:t>Sunum.</w:t>
            </w:r>
          </w:p>
        </w:tc>
        <w:tc>
          <w:tcPr>
            <w:tcW w:w="587" w:type="pct"/>
            <w:vAlign w:val="center"/>
          </w:tcPr>
          <w:p w14:paraId="1964AF29" w14:textId="069A781C" w:rsidR="00470A22" w:rsidRPr="00073ABB" w:rsidRDefault="00B962C2" w:rsidP="00632164">
            <w:pPr>
              <w:jc w:val="center"/>
              <w:rPr>
                <w:rFonts w:cs="Times New Roman"/>
                <w:szCs w:val="24"/>
              </w:rPr>
            </w:pPr>
            <w:r>
              <w:rPr>
                <w:rFonts w:cs="Times New Roman"/>
                <w:szCs w:val="24"/>
              </w:rPr>
              <w:t>11-14</w:t>
            </w:r>
            <w:r w:rsidR="00470A22">
              <w:rPr>
                <w:rFonts w:cs="Times New Roman"/>
                <w:szCs w:val="24"/>
              </w:rPr>
              <w:t>. hafta</w:t>
            </w:r>
          </w:p>
        </w:tc>
        <w:tc>
          <w:tcPr>
            <w:tcW w:w="2277" w:type="pct"/>
            <w:vAlign w:val="center"/>
          </w:tcPr>
          <w:p w14:paraId="46A07243" w14:textId="661057C0" w:rsidR="00470A22" w:rsidRPr="00073ABB" w:rsidRDefault="00375913" w:rsidP="00632164">
            <w:pPr>
              <w:rPr>
                <w:rFonts w:cs="Times New Roman"/>
                <w:szCs w:val="24"/>
              </w:rPr>
            </w:pPr>
            <w:r>
              <w:rPr>
                <w:rFonts w:cs="Times New Roman"/>
                <w:szCs w:val="24"/>
              </w:rPr>
              <w:t>Bu hafta</w:t>
            </w:r>
            <w:r w:rsidR="008A31B7">
              <w:rPr>
                <w:rFonts w:cs="Times New Roman"/>
                <w:szCs w:val="24"/>
              </w:rPr>
              <w:t>larda</w:t>
            </w:r>
            <w:r>
              <w:rPr>
                <w:rFonts w:cs="Times New Roman"/>
                <w:szCs w:val="24"/>
              </w:rPr>
              <w:t xml:space="preserve"> projemi sunmayı düşünüyorum.</w:t>
            </w:r>
            <w:r w:rsidR="00B962C2">
              <w:rPr>
                <w:rFonts w:cs="Times New Roman"/>
                <w:szCs w:val="24"/>
              </w:rPr>
              <w:t xml:space="preserve"> Başarı ölçütü %25</w:t>
            </w:r>
          </w:p>
        </w:tc>
      </w:tr>
    </w:tbl>
    <w:p w14:paraId="53185FDE" w14:textId="77777777" w:rsidR="00B06ED3" w:rsidRPr="00073ABB" w:rsidRDefault="00B06ED3" w:rsidP="00470A22">
      <w:pPr>
        <w:rPr>
          <w:rFonts w:asciiTheme="majorBidi" w:hAnsiTheme="majorBidi" w:cstheme="majorBidi"/>
          <w:szCs w:val="24"/>
        </w:rPr>
        <w:sectPr w:rsidR="00B06ED3" w:rsidRPr="00073ABB" w:rsidSect="00B06ED3">
          <w:pgSz w:w="16838" w:h="11906" w:orient="landscape"/>
          <w:pgMar w:top="1418" w:right="1418" w:bottom="1418" w:left="1418" w:header="709" w:footer="709" w:gutter="0"/>
          <w:cols w:space="708"/>
          <w:docGrid w:linePitch="360"/>
        </w:sectPr>
      </w:pPr>
    </w:p>
    <w:p w14:paraId="742A5F45" w14:textId="71AA6852" w:rsidR="005F647B" w:rsidRPr="00427C86" w:rsidRDefault="00427C86" w:rsidP="00427C86">
      <w:pPr>
        <w:rPr>
          <w:b/>
          <w:bCs/>
          <w:szCs w:val="24"/>
        </w:rPr>
      </w:pPr>
      <w:r>
        <w:rPr>
          <w:b/>
          <w:bCs/>
          <w:szCs w:val="24"/>
        </w:rPr>
        <w:lastRenderedPageBreak/>
        <w:t xml:space="preserve">4. </w:t>
      </w:r>
      <w:r w:rsidR="00E70AE4" w:rsidRPr="00427C86">
        <w:rPr>
          <w:b/>
          <w:bCs/>
          <w:szCs w:val="24"/>
        </w:rPr>
        <w:t>Kullanılan yazılım ve donanımlar:</w:t>
      </w:r>
    </w:p>
    <w:p w14:paraId="283A6A6A" w14:textId="27B2546D" w:rsidR="009B1B27" w:rsidRDefault="009B1B27" w:rsidP="00427C86">
      <w:r>
        <w:t xml:space="preserve">Programlama dili olarak: Python </w:t>
      </w:r>
    </w:p>
    <w:p w14:paraId="46527D09" w14:textId="3795EE10" w:rsidR="008D4605" w:rsidRDefault="008D4605" w:rsidP="00427C86">
      <w:r>
        <w:t>Web programlama için HTML, CSS, Boostrap</w:t>
      </w:r>
    </w:p>
    <w:p w14:paraId="1821B43E" w14:textId="77777777" w:rsidR="00427C86" w:rsidRDefault="00427C86" w:rsidP="00427C86">
      <w:r>
        <w:t>HTML:</w:t>
      </w:r>
      <w:r w:rsidRPr="00EA00B1">
        <w:t xml:space="preserve"> Web tasarım konusunda araştırma yapan hemen herkesin karşına çıkan temel kavram H</w:t>
      </w:r>
      <w:r>
        <w:t>TML’</w:t>
      </w:r>
      <w:r w:rsidRPr="00EA00B1">
        <w:t>dir. Web sayfalarını oluşturma aşamasında kullanılan standart bir metin işaret dili olan HTML açılımı “Hyper Text Markup Language” olarak bilinir. Daha açık anlatmak gerekirse, Chrome, Firefox, Yandex gibi tarayıcıların okuyup anlamlandırdığı dil HTML dilidir.</w:t>
      </w:r>
      <w:r>
        <w:t>[17]</w:t>
      </w:r>
    </w:p>
    <w:p w14:paraId="600C6EBC" w14:textId="77777777" w:rsidR="00427C86" w:rsidRDefault="00427C86" w:rsidP="00427C86">
      <w:r>
        <w:t>CSS: W</w:t>
      </w:r>
      <w:r w:rsidRPr="001E01D9">
        <w:t>eb sitelerinin görsel olarak şekillendirilmesine olanak tanıyan ve kendine has kuralları olan bir tanım dilidir şeklinde ifade edilebilir. HTML ve JavaScript ile birlikte en temel web teknolojileri arasında bulunan CSS, web sayfaları üzerinde oldukça fazla görsel denetim sunar.</w:t>
      </w:r>
      <w:r>
        <w:t>[18]</w:t>
      </w:r>
      <w:r w:rsidRPr="009A396E">
        <w:rPr>
          <w:b/>
          <w:bCs/>
        </w:rPr>
        <w:t xml:space="preserve"> </w:t>
      </w:r>
      <w:r>
        <w:rPr>
          <w:b/>
          <w:bCs/>
        </w:rPr>
        <w:tab/>
      </w:r>
      <w:r>
        <w:rPr>
          <w:b/>
          <w:bCs/>
        </w:rPr>
        <w:tab/>
      </w:r>
      <w:r>
        <w:rPr>
          <w:b/>
          <w:bCs/>
        </w:rPr>
        <w:tab/>
        <w:t xml:space="preserve">    </w:t>
      </w:r>
    </w:p>
    <w:p w14:paraId="580115AF" w14:textId="77777777" w:rsidR="00427C86" w:rsidRDefault="00427C86" w:rsidP="00427C86">
      <w:r>
        <w:rPr>
          <w:noProof/>
        </w:rPr>
        <w:drawing>
          <wp:inline distT="0" distB="0" distL="0" distR="0" wp14:anchorId="42703481" wp14:editId="659B0C55">
            <wp:extent cx="1085850" cy="542925"/>
            <wp:effectExtent l="19050" t="57150" r="0" b="238125"/>
            <wp:docPr id="19" name="Resim 19" descr="metin, küçük resim, döşeli, boyanmış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sim 19" descr="metin, küçük resim, döşeli, boyanmış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085850" cy="542925"/>
                    </a:xfrm>
                    <a:prstGeom prst="rect">
                      <a:avLst/>
                    </a:prstGeom>
                    <a:ln>
                      <a:noFill/>
                    </a:ln>
                    <a:effectLst>
                      <a:reflection blurRad="12700" stA="30000" endPos="30000" dist="5000" dir="5400000" sy="-100000" algn="bl" rotWithShape="0"/>
                    </a:effectLst>
                    <a:scene3d>
                      <a:camera prst="perspectiveContrastingLeftFacing">
                        <a:rot lat="300000" lon="19800000" rev="0"/>
                      </a:camera>
                      <a:lightRig rig="threePt" dir="t">
                        <a:rot lat="0" lon="0" rev="2700000"/>
                      </a:lightRig>
                    </a:scene3d>
                    <a:sp3d>
                      <a:bevelT w="63500" h="50800"/>
                    </a:sp3d>
                  </pic:spPr>
                </pic:pic>
              </a:graphicData>
            </a:graphic>
          </wp:inline>
        </w:drawing>
      </w:r>
    </w:p>
    <w:p w14:paraId="3CA9D049" w14:textId="77777777" w:rsidR="00427C86" w:rsidRDefault="00427C86" w:rsidP="00427C86">
      <w:r>
        <w:rPr>
          <w:b/>
          <w:bCs/>
        </w:rPr>
        <w:t>Şekil 1.0</w:t>
      </w:r>
    </w:p>
    <w:p w14:paraId="59A86812" w14:textId="77777777" w:rsidR="00427C86" w:rsidRDefault="00427C86" w:rsidP="00427C86">
      <w:r>
        <w:t xml:space="preserve">Boostrap: </w:t>
      </w:r>
      <w:r w:rsidRPr="00E526A5">
        <w:t>Bootstrap, kullanılabilir kod parçalarından oluşan açık kaynaklı ve ücretsiz bir web uygulaması geliştirme araç takımıdır. HTML, CSS, Less, Sass ve JavaScript ile yazılmış olan Bootstrap, tamamen etkileşimli ve duyarlı web uygulamaları geliştirmek için kullanılabilecek öğrenmesi kolay bir alternatiftir.</w:t>
      </w:r>
      <w:r>
        <w:t>[19]</w:t>
      </w:r>
    </w:p>
    <w:p w14:paraId="2CAD556E" w14:textId="77777777" w:rsidR="00427C86" w:rsidRDefault="00427C86" w:rsidP="00427C86">
      <w:pPr>
        <w:rPr>
          <w:b/>
          <w:bCs/>
        </w:rPr>
      </w:pPr>
      <w:r>
        <w:rPr>
          <w:noProof/>
        </w:rPr>
        <w:drawing>
          <wp:inline distT="0" distB="0" distL="0" distR="0" wp14:anchorId="0835000F" wp14:editId="744FF77E">
            <wp:extent cx="908050" cy="529605"/>
            <wp:effectExtent l="19050" t="57150" r="0" b="23241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27173" cy="540758"/>
                    </a:xfrm>
                    <a:prstGeom prst="rect">
                      <a:avLst/>
                    </a:prstGeom>
                    <a:ln>
                      <a:noFill/>
                    </a:ln>
                    <a:effectLst>
                      <a:reflection blurRad="12700" stA="30000" endPos="30000" dist="5000" dir="5400000" sy="-100000" algn="bl" rotWithShape="0"/>
                    </a:effectLst>
                    <a:scene3d>
                      <a:camera prst="perspectiveContrastingLeftFacing">
                        <a:rot lat="300000" lon="19800000" rev="0"/>
                      </a:camera>
                      <a:lightRig rig="threePt" dir="t">
                        <a:rot lat="0" lon="0" rev="2700000"/>
                      </a:lightRig>
                    </a:scene3d>
                    <a:sp3d>
                      <a:bevelT w="63500" h="50800"/>
                    </a:sp3d>
                  </pic:spPr>
                </pic:pic>
              </a:graphicData>
            </a:graphic>
          </wp:inline>
        </w:drawing>
      </w:r>
    </w:p>
    <w:p w14:paraId="10B31D1A" w14:textId="0CDF31AF" w:rsidR="00427C86" w:rsidRDefault="00427C86" w:rsidP="00427C86">
      <w:pPr>
        <w:rPr>
          <w:b/>
          <w:bCs/>
        </w:rPr>
      </w:pPr>
      <w:r>
        <w:rPr>
          <w:b/>
          <w:bCs/>
        </w:rPr>
        <w:t>Şekil 1.1</w:t>
      </w:r>
    </w:p>
    <w:p w14:paraId="2F94E45D" w14:textId="77777777" w:rsidR="00F43F21" w:rsidRDefault="00F43F21" w:rsidP="00F43F21">
      <w:r>
        <w:t xml:space="preserve">Django: </w:t>
      </w:r>
      <w:r w:rsidRPr="00E306D9">
        <w:t>Python Programlama Dili için hazırlanmış ve BSD lisansı ile lisanslanmış yüksek seviyeli bir web çatısıdır(framework). Basit kurulumu ve kullanımı, detaylı hata raporu sayfaları ve sunduğu yepyeni arayüz ile diğer sunucu yazılımı ve frameworklerden kendini ayrıştırmaktadır. İsmi, caz gitaristi Django Reinhardt’tan gelmektedir.</w:t>
      </w:r>
      <w:r>
        <w:t xml:space="preserve"> [20] </w:t>
      </w:r>
      <w:r>
        <w:rPr>
          <w:noProof/>
        </w:rPr>
        <w:t xml:space="preserve">             </w:t>
      </w:r>
      <w:r>
        <w:t xml:space="preserve">           </w:t>
      </w:r>
    </w:p>
    <w:p w14:paraId="7E098DE3" w14:textId="77777777" w:rsidR="00F43F21" w:rsidRDefault="00F43F21" w:rsidP="00F43F21">
      <w:pPr>
        <w:jc w:val="center"/>
      </w:pPr>
      <w:r>
        <w:rPr>
          <w:noProof/>
        </w:rPr>
        <w:drawing>
          <wp:inline distT="0" distB="0" distL="0" distR="0" wp14:anchorId="295D9276" wp14:editId="05C88526">
            <wp:extent cx="1123950" cy="689172"/>
            <wp:effectExtent l="19050" t="57150" r="0" b="282575"/>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123950" cy="689172"/>
                    </a:xfrm>
                    <a:prstGeom prst="rect">
                      <a:avLst/>
                    </a:prstGeom>
                    <a:ln>
                      <a:noFill/>
                    </a:ln>
                    <a:effectLst>
                      <a:reflection blurRad="12700" stA="30000" endPos="30000" dist="5000" dir="5400000" sy="-100000" algn="bl" rotWithShape="0"/>
                    </a:effectLst>
                    <a:scene3d>
                      <a:camera prst="perspectiveContrastingLeftFacing">
                        <a:rot lat="300000" lon="19800000" rev="0"/>
                      </a:camera>
                      <a:lightRig rig="threePt" dir="t">
                        <a:rot lat="0" lon="0" rev="2700000"/>
                      </a:lightRig>
                    </a:scene3d>
                    <a:sp3d>
                      <a:bevelT w="63500" h="50800"/>
                    </a:sp3d>
                  </pic:spPr>
                </pic:pic>
              </a:graphicData>
            </a:graphic>
          </wp:inline>
        </w:drawing>
      </w:r>
    </w:p>
    <w:p w14:paraId="6981B1F5" w14:textId="243D88F6" w:rsidR="00F43F21" w:rsidRDefault="00F43F21" w:rsidP="00F43F21">
      <w:pPr>
        <w:rPr>
          <w:noProof/>
        </w:rPr>
      </w:pPr>
      <w:r>
        <w:rPr>
          <w:b/>
          <w:bCs/>
        </w:rPr>
        <w:t>Şekil 1.2</w:t>
      </w:r>
      <w:r>
        <w:rPr>
          <w:noProof/>
        </w:rPr>
        <w:t xml:space="preserve">       </w:t>
      </w:r>
    </w:p>
    <w:p w14:paraId="67BBFD09" w14:textId="31E740E6" w:rsidR="009853B6" w:rsidRDefault="009853B6" w:rsidP="00F43F21">
      <w:pPr>
        <w:rPr>
          <w:noProof/>
        </w:rPr>
      </w:pPr>
    </w:p>
    <w:p w14:paraId="0FB19059" w14:textId="29FB632D" w:rsidR="009853B6" w:rsidRDefault="009853B6" w:rsidP="00F43F21">
      <w:pPr>
        <w:rPr>
          <w:noProof/>
        </w:rPr>
      </w:pPr>
    </w:p>
    <w:p w14:paraId="2C187BB5" w14:textId="788B98BB" w:rsidR="009853B6" w:rsidRDefault="009853B6" w:rsidP="00F43F21">
      <w:pPr>
        <w:rPr>
          <w:b/>
          <w:bCs/>
          <w:noProof/>
        </w:rPr>
      </w:pPr>
      <w:r w:rsidRPr="0074115E">
        <w:rPr>
          <w:b/>
          <w:bCs/>
          <w:noProof/>
        </w:rPr>
        <w:lastRenderedPageBreak/>
        <w:t>1-5. Haftalar:</w:t>
      </w:r>
    </w:p>
    <w:p w14:paraId="35C6C5D4" w14:textId="6FCE2640" w:rsidR="0009287D" w:rsidRPr="00C40947" w:rsidRDefault="00C40947" w:rsidP="00F43F21">
      <w:pPr>
        <w:rPr>
          <w:noProof/>
        </w:rPr>
      </w:pPr>
      <w:r>
        <w:rPr>
          <w:noProof/>
        </w:rPr>
        <w:t xml:space="preserve">Bu haftalarda kullanılacak kütüphanlerin tespitini gerçekleştirdim. Google’da kullanılan ‘DİD YOU MEAN’  algoritması için video izledim. </w:t>
      </w:r>
      <w:r w:rsidR="006F7810">
        <w:rPr>
          <w:noProof/>
        </w:rPr>
        <w:t xml:space="preserve">Ardından kendi projemde ne </w:t>
      </w:r>
      <w:r w:rsidR="00C95442">
        <w:rPr>
          <w:noProof/>
        </w:rPr>
        <w:t>doğal dil işlemeyi</w:t>
      </w:r>
      <w:r w:rsidR="00F94D31">
        <w:rPr>
          <w:noProof/>
        </w:rPr>
        <w:t xml:space="preserve"> nasıl kullancağımı </w:t>
      </w:r>
      <w:r w:rsidR="006F7810">
        <w:rPr>
          <w:noProof/>
        </w:rPr>
        <w:t xml:space="preserve"> belirledim.</w:t>
      </w:r>
      <w:r w:rsidR="00DA5268">
        <w:rPr>
          <w:noProof/>
        </w:rPr>
        <w:t xml:space="preserve"> Benim projemde kullanıcının girdiği kelimeleri </w:t>
      </w:r>
      <w:r w:rsidR="009A2E67">
        <w:rPr>
          <w:noProof/>
        </w:rPr>
        <w:t>‘</w:t>
      </w:r>
      <w:r w:rsidR="00DA5268">
        <w:rPr>
          <w:noProof/>
        </w:rPr>
        <w:t>bunu mu demek istediniz</w:t>
      </w:r>
      <w:r w:rsidR="009A2E67">
        <w:rPr>
          <w:noProof/>
        </w:rPr>
        <w:t>’</w:t>
      </w:r>
      <w:r w:rsidR="00DA5268">
        <w:rPr>
          <w:noProof/>
        </w:rPr>
        <w:t xml:space="preserve"> mantığında benzer kelimeleri seçenek olarak sunarak kullanılan etiket sayısını minimalize etmeye çalışacağım.</w:t>
      </w:r>
      <w:r w:rsidR="009B553B">
        <w:rPr>
          <w:noProof/>
        </w:rPr>
        <w:t xml:space="preserve"> Projemde python kullanacağım için doğal dil işleme içinde python kütüphanleri araştıması yaptım.</w:t>
      </w:r>
      <w:r w:rsidR="00E14508">
        <w:rPr>
          <w:noProof/>
        </w:rPr>
        <w:t xml:space="preserve"> Kelimelere algoritmaların uygulanması için </w:t>
      </w:r>
      <w:r w:rsidR="0009287D">
        <w:rPr>
          <w:noProof/>
        </w:rPr>
        <w:t>kullanacağım kütüphane olarak pyenchant kütüphanesini tercih ettim. Bu kütühaneyi kurarken pip install pyenchant komutunu CMD’ye yazdıktan sonra çalıştırıyoruz.</w:t>
      </w:r>
      <w:r w:rsidR="00C06BC2">
        <w:rPr>
          <w:noProof/>
        </w:rPr>
        <w:t xml:space="preserve"> Ancak ben anaconda spyder kullandığım için aynı kurulumu conda içinde yapmam gerektiğini fark ettim. Yüklemeye çalıştım ancak ortam değişkenlerinden path kısmını düzenlemem gerektiğini fark ettim. Ancak ortam değişkenlerini düznelemem raümen hala kütüphane import edilemedi hatası alıyordum. Bende python3.11 kütüphaneleri kısmından kütüphane dosyasını </w:t>
      </w:r>
      <w:r w:rsidR="00C92AEE">
        <w:rPr>
          <w:noProof/>
        </w:rPr>
        <w:t>kopyalayıp conda kütüphaneleri dosyasının içerisine yapıştırdım. Birkaç basit örnek gerçekleştridim.</w:t>
      </w:r>
    </w:p>
    <w:p w14:paraId="6968AC44" w14:textId="77777777" w:rsidR="005A3FD2" w:rsidRPr="005A3FD2" w:rsidRDefault="005A3FD2" w:rsidP="00F43F21">
      <w:pPr>
        <w:rPr>
          <w:noProof/>
        </w:rPr>
      </w:pPr>
    </w:p>
    <w:p w14:paraId="48C6FCC1" w14:textId="28EE44F7" w:rsidR="009853B6" w:rsidRDefault="0074115E" w:rsidP="00F43F21">
      <w:pPr>
        <w:rPr>
          <w:b/>
          <w:bCs/>
        </w:rPr>
      </w:pPr>
      <w:r w:rsidRPr="0074115E">
        <w:rPr>
          <w:b/>
          <w:bCs/>
        </w:rPr>
        <w:t>6-10. Haftalar</w:t>
      </w:r>
      <w:r>
        <w:rPr>
          <w:b/>
          <w:bCs/>
        </w:rPr>
        <w:t>:</w:t>
      </w:r>
    </w:p>
    <w:p w14:paraId="57D88608" w14:textId="5083BE00" w:rsidR="00607339" w:rsidRDefault="00607339" w:rsidP="00F43F21">
      <w:r>
        <w:t xml:space="preserve">Bitirme projesi ile aynı zaman diliminde yapmaya </w:t>
      </w:r>
      <w:r w:rsidR="00C24042">
        <w:t>çalıştığım</w:t>
      </w:r>
      <w:r>
        <w:t xml:space="preserve"> projemde değişiklikler yapmak zorunda kaldım.</w:t>
      </w:r>
      <w:r w:rsidR="00C24042">
        <w:t xml:space="preserve"> Çünkü bitirme projesinde ertelenmesi gereken kısımlar vardı. Bu yüzden planlarda değişiklikler gerçekleştirdim. </w:t>
      </w:r>
      <w:r w:rsidR="00F54D68">
        <w:t>QT desinger üzerinde yaptığım görsel tasarım üzerinden kullanıcıdan alınan bir cümlenin kelimelerinin her birinin enchant fonksiyonları ile ‘bunu mu demek istediniz’ algoritmasında yan tarafta yazdırılmasını gösterdim.</w:t>
      </w:r>
      <w:r w:rsidR="002011B4">
        <w:t xml:space="preserve"> Ardından textBlob kütüphanesini kullanarak cümledeki </w:t>
      </w:r>
      <w:r w:rsidR="00376AA0">
        <w:t>sözcük türlerinin İngilizceye göre ayrımını yaptım. Bunu da farklı bir metin göstergesinde göstedim.</w:t>
      </w:r>
      <w:r w:rsidR="004620CF">
        <w:t xml:space="preserve"> Görsel programlamayı Python koduna çevirerek çalışmamı yapacağım sınıfın oluşturulmasını sağladım. Bunun için görsel programlamanın yapıldığı dosya dizininde shift tuşu ile sağ tuşa aynı anda basarak açılan seçeneklerden powershell penceresini burada aç diyerek </w:t>
      </w:r>
      <w:r w:rsidR="005E5B9E">
        <w:t>‘</w:t>
      </w:r>
      <w:r w:rsidR="005E5B9E" w:rsidRPr="005E5B9E">
        <w:rPr>
          <w:i/>
          <w:iCs/>
        </w:rPr>
        <w:t>python -m PyQt5.uic.pyuic -x untitled.ui -o esas.py</w:t>
      </w:r>
      <w:r w:rsidR="005E5B9E" w:rsidRPr="005E5B9E">
        <w:rPr>
          <w:i/>
          <w:iCs/>
        </w:rPr>
        <w:t>’</w:t>
      </w:r>
      <w:r w:rsidR="005E5B9E">
        <w:rPr>
          <w:i/>
          <w:iCs/>
        </w:rPr>
        <w:t xml:space="preserve"> </w:t>
      </w:r>
      <w:r w:rsidR="005E5B9E">
        <w:t>komutunu yazarak görsel programlamadaki tüm verileri Python koduna çeviriyoruz.</w:t>
      </w:r>
      <w:r w:rsidR="00FE53D9">
        <w:t xml:space="preserve"> Ardından </w:t>
      </w:r>
      <w:r w:rsidR="00E47FC8">
        <w:t xml:space="preserve">burada oluşanUi_MainWindoW sınıfı içerisinde </w:t>
      </w:r>
      <w:r w:rsidR="00C741DD">
        <w:t>fonksiyonlarımı</w:t>
      </w:r>
      <w:r w:rsidR="00E47FC8">
        <w:t xml:space="preserve"> çalıştırıyoruz.</w:t>
      </w:r>
      <w:r w:rsidR="00C741DD">
        <w:t xml:space="preserve"> Bu fonksiyonlar metin olarak kullanıcıdan alınan verileri</w:t>
      </w:r>
      <w:r w:rsidR="0080150D">
        <w:t xml:space="preserve"> kullanarak verilerin kütüphanelerde işlenmesini sağlıyor.</w:t>
      </w:r>
    </w:p>
    <w:p w14:paraId="691CDF63" w14:textId="47E3F4E9" w:rsidR="008441A2" w:rsidRDefault="008441A2" w:rsidP="008441A2">
      <w:pPr>
        <w:jc w:val="center"/>
      </w:pPr>
      <w:r>
        <w:rPr>
          <w:noProof/>
        </w:rPr>
        <w:drawing>
          <wp:inline distT="0" distB="0" distL="0" distR="0" wp14:anchorId="7108B195" wp14:editId="20D93571">
            <wp:extent cx="5129510" cy="2171700"/>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16">
                      <a:extLst>
                        <a:ext uri="{28A0092B-C50C-407E-A947-70E740481C1C}">
                          <a14:useLocalDpi xmlns:a14="http://schemas.microsoft.com/office/drawing/2010/main" val="0"/>
                        </a:ext>
                      </a:extLst>
                    </a:blip>
                    <a:stretch>
                      <a:fillRect/>
                    </a:stretch>
                  </pic:blipFill>
                  <pic:spPr>
                    <a:xfrm>
                      <a:off x="0" y="0"/>
                      <a:ext cx="5143545" cy="2177642"/>
                    </a:xfrm>
                    <a:prstGeom prst="rect">
                      <a:avLst/>
                    </a:prstGeom>
                  </pic:spPr>
                </pic:pic>
              </a:graphicData>
            </a:graphic>
          </wp:inline>
        </w:drawing>
      </w:r>
    </w:p>
    <w:p w14:paraId="0F3765B7" w14:textId="60EC1C29" w:rsidR="008441A2" w:rsidRPr="002D295C" w:rsidRDefault="00D93A86" w:rsidP="008441A2">
      <w:pPr>
        <w:jc w:val="center"/>
        <w:rPr>
          <w:b/>
          <w:bCs/>
        </w:rPr>
      </w:pPr>
      <w:r>
        <w:t>Fonksiyonum</w:t>
      </w:r>
      <w:r w:rsidR="008441A2">
        <w:t>.</w:t>
      </w:r>
      <w:r w:rsidR="002D295C">
        <w:t xml:space="preserve"> </w:t>
      </w:r>
      <w:r w:rsidR="002D295C">
        <w:rPr>
          <w:b/>
          <w:bCs/>
        </w:rPr>
        <w:t>Şekil 2.0</w:t>
      </w:r>
    </w:p>
    <w:p w14:paraId="5E6F3342" w14:textId="7D05B4A6" w:rsidR="008441A2" w:rsidRDefault="00632F6A" w:rsidP="00632F6A">
      <w:pPr>
        <w:jc w:val="center"/>
      </w:pPr>
      <w:r>
        <w:rPr>
          <w:noProof/>
        </w:rPr>
        <w:lastRenderedPageBreak/>
        <w:drawing>
          <wp:inline distT="0" distB="0" distL="0" distR="0" wp14:anchorId="7A74279A" wp14:editId="5F724CB5">
            <wp:extent cx="4434205" cy="2865322"/>
            <wp:effectExtent l="0" t="0" r="4445"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pic:cNvPicPr/>
                  </pic:nvPicPr>
                  <pic:blipFill>
                    <a:blip r:embed="rId17">
                      <a:extLst>
                        <a:ext uri="{28A0092B-C50C-407E-A947-70E740481C1C}">
                          <a14:useLocalDpi xmlns:a14="http://schemas.microsoft.com/office/drawing/2010/main" val="0"/>
                        </a:ext>
                      </a:extLst>
                    </a:blip>
                    <a:stretch>
                      <a:fillRect/>
                    </a:stretch>
                  </pic:blipFill>
                  <pic:spPr>
                    <a:xfrm>
                      <a:off x="0" y="0"/>
                      <a:ext cx="4442432" cy="2870638"/>
                    </a:xfrm>
                    <a:prstGeom prst="rect">
                      <a:avLst/>
                    </a:prstGeom>
                  </pic:spPr>
                </pic:pic>
              </a:graphicData>
            </a:graphic>
          </wp:inline>
        </w:drawing>
      </w:r>
    </w:p>
    <w:p w14:paraId="5EF05178" w14:textId="0344517F" w:rsidR="00632F6A" w:rsidRDefault="00632F6A" w:rsidP="00632F6A">
      <w:pPr>
        <w:jc w:val="center"/>
        <w:rPr>
          <w:b/>
          <w:bCs/>
        </w:rPr>
      </w:pPr>
      <w:r>
        <w:t>Görsel tasarımım.</w:t>
      </w:r>
      <w:r w:rsidR="0083664C">
        <w:t xml:space="preserve"> </w:t>
      </w:r>
      <w:r w:rsidR="0083664C">
        <w:rPr>
          <w:b/>
          <w:bCs/>
        </w:rPr>
        <w:t>Şekil 2.1</w:t>
      </w:r>
    </w:p>
    <w:p w14:paraId="6EF72623" w14:textId="51F18C82" w:rsidR="00AC69AE" w:rsidRDefault="00AC69AE" w:rsidP="00AC69AE">
      <w:r>
        <w:t>Tasarımı çok sade tutarak projemi gerçekleştirdim.</w:t>
      </w:r>
      <w:r w:rsidR="00A9327C">
        <w:t xml:space="preserve"> Burada çalıştır butonu üzerine girmek istediğimiz metni giriyoruz. Ardından </w:t>
      </w:r>
      <w:r w:rsidR="00B264FE">
        <w:t>çalıştır butonuna basıyoruz. Butona basınca ‘ara’ adlı fonk</w:t>
      </w:r>
      <w:r w:rsidR="0054318E">
        <w:t>s</w:t>
      </w:r>
      <w:r w:rsidR="00B264FE">
        <w:t>iyonum çalışı</w:t>
      </w:r>
      <w:r w:rsidR="0054318E">
        <w:t>yo</w:t>
      </w:r>
      <w:r w:rsidR="00B264FE">
        <w:t>r.</w:t>
      </w:r>
      <w:r w:rsidR="00331BAC">
        <w:t xml:space="preserve"> Bunun için ise sınıftan faydalanıyoruz. </w:t>
      </w:r>
      <w:r w:rsidR="00331BAC" w:rsidRPr="00331BAC">
        <w:t>setupUi</w:t>
      </w:r>
      <w:r w:rsidR="00331BAC">
        <w:t xml:space="preserve">(self, MainWindow) fonksiyonu içerisinde tanımlanan </w:t>
      </w:r>
      <w:r w:rsidR="00331BAC" w:rsidRPr="00331BAC">
        <w:t>calistir_button</w:t>
      </w:r>
      <w:r w:rsidR="00331BAC">
        <w:t xml:space="preserve"> nesnesini buton olarak tanımlanması otomatik yapılmıştı</w:t>
      </w:r>
      <w:r w:rsidR="00543EB8">
        <w:t xml:space="preserve">. Bunun üzerine </w:t>
      </w:r>
      <w:r w:rsidR="00543EB8" w:rsidRPr="00543EB8">
        <w:t>self.calistir_button.clicked.connect(self.ara)</w:t>
      </w:r>
      <w:r w:rsidR="00543EB8">
        <w:t xml:space="preserve"> kodunu yazarak butona tıklandığı zaman bağlanması gereken fonksiyonu belirtiyorum.</w:t>
      </w:r>
      <w:r w:rsidR="008367F7">
        <w:t xml:space="preserve"> </w:t>
      </w:r>
      <w:r w:rsidR="00354B66">
        <w:t>Bir kelime yazılmamış ise hata alıyor.</w:t>
      </w:r>
      <w:r w:rsidR="00566758">
        <w:t xml:space="preserve"> Ancak program crash olmuyor.</w:t>
      </w:r>
      <w:r w:rsidR="0062134B">
        <w:t xml:space="preserve"> Bir cümle girdisi geldiğinde ve çalıştır butonuna basıldığı zaman </w:t>
      </w:r>
      <w:r w:rsidR="003A7F49">
        <w:t>gerekli işlemler yapılıyor ve çıktılar alınıyor.</w:t>
      </w:r>
    </w:p>
    <w:p w14:paraId="229BD403" w14:textId="3EF5997D" w:rsidR="006E6B21" w:rsidRDefault="006E6B21" w:rsidP="006E6B21">
      <w:pPr>
        <w:jc w:val="center"/>
      </w:pPr>
      <w:r w:rsidRPr="006E6B21">
        <w:rPr>
          <w:noProof/>
        </w:rPr>
        <w:drawing>
          <wp:inline distT="0" distB="0" distL="0" distR="0" wp14:anchorId="29FA8A53" wp14:editId="4444701B">
            <wp:extent cx="4480560" cy="3570122"/>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27575" cy="3607584"/>
                    </a:xfrm>
                    <a:prstGeom prst="rect">
                      <a:avLst/>
                    </a:prstGeom>
                    <a:noFill/>
                    <a:ln>
                      <a:noFill/>
                    </a:ln>
                  </pic:spPr>
                </pic:pic>
              </a:graphicData>
            </a:graphic>
          </wp:inline>
        </w:drawing>
      </w:r>
    </w:p>
    <w:p w14:paraId="6F0E332A" w14:textId="62D620D6" w:rsidR="006E6B21" w:rsidRPr="00E24343" w:rsidRDefault="006E6B21" w:rsidP="006E6B21">
      <w:pPr>
        <w:jc w:val="center"/>
        <w:rPr>
          <w:b/>
          <w:bCs/>
        </w:rPr>
      </w:pPr>
      <w:r>
        <w:t>Programın çalışmış hali.</w:t>
      </w:r>
      <w:r w:rsidR="00E24343">
        <w:t xml:space="preserve"> </w:t>
      </w:r>
      <w:r w:rsidR="00E24343">
        <w:rPr>
          <w:b/>
          <w:bCs/>
        </w:rPr>
        <w:t>Şekil 2.2</w:t>
      </w:r>
    </w:p>
    <w:p w14:paraId="64549F4A" w14:textId="2F7AEFD4" w:rsidR="0074115E" w:rsidRDefault="0074115E" w:rsidP="00F43F21">
      <w:pPr>
        <w:rPr>
          <w:b/>
          <w:bCs/>
        </w:rPr>
      </w:pPr>
      <w:r>
        <w:rPr>
          <w:b/>
          <w:bCs/>
        </w:rPr>
        <w:lastRenderedPageBreak/>
        <w:t>11-14. Haftalar:</w:t>
      </w:r>
    </w:p>
    <w:p w14:paraId="1A4F5B14" w14:textId="352BEEBF" w:rsidR="00651955" w:rsidRPr="00651955" w:rsidRDefault="00651955" w:rsidP="00F43F21">
      <w:r>
        <w:t xml:space="preserve">Projemde </w:t>
      </w:r>
      <w:r w:rsidR="00112978">
        <w:t>diğer haftalarda bitmişti son birkaç görsel programlama ayarlamaları yaptıktan sonra kullanıma hazır bir şekilde hocamıza gönderdim.</w:t>
      </w:r>
    </w:p>
    <w:p w14:paraId="67F39DA1" w14:textId="77777777" w:rsidR="0074115E" w:rsidRPr="0074115E" w:rsidRDefault="0074115E" w:rsidP="00F43F21">
      <w:pPr>
        <w:rPr>
          <w:b/>
          <w:bCs/>
        </w:rPr>
      </w:pPr>
    </w:p>
    <w:p w14:paraId="0DDAA612" w14:textId="77777777" w:rsidR="00427C86" w:rsidRDefault="00427C86" w:rsidP="008D4605">
      <w:pPr>
        <w:ind w:firstLine="360"/>
      </w:pPr>
    </w:p>
    <w:p w14:paraId="3C466F89" w14:textId="71818BC4" w:rsidR="00E70AE4" w:rsidRPr="00166D6B" w:rsidRDefault="008D4605" w:rsidP="00166D6B">
      <w:pPr>
        <w:pStyle w:val="ListeParagraf"/>
      </w:pPr>
      <w:r>
        <w:tab/>
      </w:r>
    </w:p>
    <w:sectPr w:rsidR="00E70AE4" w:rsidRPr="00166D6B" w:rsidSect="00B06ED3">
      <w:pgSz w:w="11906" w:h="16838"/>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EA664" w14:textId="77777777" w:rsidR="00F362C6" w:rsidRDefault="00F362C6" w:rsidP="005171C8">
      <w:pPr>
        <w:spacing w:after="0" w:line="240" w:lineRule="auto"/>
      </w:pPr>
      <w:r>
        <w:separator/>
      </w:r>
    </w:p>
  </w:endnote>
  <w:endnote w:type="continuationSeparator" w:id="0">
    <w:p w14:paraId="20E90564" w14:textId="77777777" w:rsidR="00F362C6" w:rsidRDefault="00F362C6" w:rsidP="005171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Verdana">
    <w:panose1 w:val="020B0604030504040204"/>
    <w:charset w:val="A2"/>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5365519"/>
      <w:docPartObj>
        <w:docPartGallery w:val="Page Numbers (Bottom of Page)"/>
        <w:docPartUnique/>
      </w:docPartObj>
    </w:sdtPr>
    <w:sdtContent>
      <w:p w14:paraId="198D2552" w14:textId="77777777" w:rsidR="005171C8" w:rsidRDefault="005171C8">
        <w:pPr>
          <w:pStyle w:val="AltBilgi"/>
          <w:jc w:val="right"/>
        </w:pPr>
        <w:r>
          <w:fldChar w:fldCharType="begin"/>
        </w:r>
        <w:r>
          <w:instrText>PAGE   \* MERGEFORMAT</w:instrText>
        </w:r>
        <w:r>
          <w:fldChar w:fldCharType="separate"/>
        </w:r>
        <w:r w:rsidR="008F6A0B">
          <w:rPr>
            <w:noProof/>
          </w:rPr>
          <w:t>5</w:t>
        </w:r>
        <w:r>
          <w:fldChar w:fldCharType="end"/>
        </w:r>
      </w:p>
    </w:sdtContent>
  </w:sdt>
  <w:p w14:paraId="56DD87BD" w14:textId="77777777" w:rsidR="005171C8" w:rsidRDefault="005171C8">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7062A" w14:textId="77777777" w:rsidR="00F362C6" w:rsidRDefault="00F362C6" w:rsidP="005171C8">
      <w:pPr>
        <w:spacing w:after="0" w:line="240" w:lineRule="auto"/>
      </w:pPr>
      <w:r>
        <w:separator/>
      </w:r>
    </w:p>
  </w:footnote>
  <w:footnote w:type="continuationSeparator" w:id="0">
    <w:p w14:paraId="701348C4" w14:textId="77777777" w:rsidR="00F362C6" w:rsidRDefault="00F362C6" w:rsidP="005171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0C108" w14:textId="77777777" w:rsidR="00C25629" w:rsidRPr="00C25629" w:rsidRDefault="00C25629" w:rsidP="00C25629">
    <w:pPr>
      <w:pStyle w:val="stBilgi"/>
      <w:jc w:val="center"/>
      <w:rPr>
        <w:color w:val="FF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5187"/>
    <w:multiLevelType w:val="hybridMultilevel"/>
    <w:tmpl w:val="03925C5C"/>
    <w:lvl w:ilvl="0" w:tplc="B3729FBC">
      <w:start w:val="1"/>
      <w:numFmt w:val="decimal"/>
      <w:lvlText w:val="%1."/>
      <w:lvlJc w:val="left"/>
      <w:pPr>
        <w:ind w:left="360" w:hanging="360"/>
      </w:pPr>
      <w:rPr>
        <w:rFonts w:hint="default"/>
        <w:b/>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 w15:restartNumberingAfterBreak="0">
    <w:nsid w:val="1B9C6EDC"/>
    <w:multiLevelType w:val="hybridMultilevel"/>
    <w:tmpl w:val="71702F5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288416F9"/>
    <w:multiLevelType w:val="hybridMultilevel"/>
    <w:tmpl w:val="FE70C7CA"/>
    <w:lvl w:ilvl="0" w:tplc="041F0005">
      <w:start w:val="1"/>
      <w:numFmt w:val="bullet"/>
      <w:lvlText w:val=""/>
      <w:lvlJc w:val="left"/>
      <w:pPr>
        <w:tabs>
          <w:tab w:val="num" w:pos="1440"/>
        </w:tabs>
        <w:ind w:left="1440" w:hanging="360"/>
      </w:pPr>
      <w:rPr>
        <w:rFonts w:ascii="Wingdings" w:hAnsi="Wingdings" w:hint="default"/>
      </w:rPr>
    </w:lvl>
    <w:lvl w:ilvl="1" w:tplc="041F0003" w:tentative="1">
      <w:start w:val="1"/>
      <w:numFmt w:val="bullet"/>
      <w:lvlText w:val="o"/>
      <w:lvlJc w:val="left"/>
      <w:pPr>
        <w:tabs>
          <w:tab w:val="num" w:pos="2160"/>
        </w:tabs>
        <w:ind w:left="2160" w:hanging="360"/>
      </w:pPr>
      <w:rPr>
        <w:rFonts w:ascii="Courier New" w:hAnsi="Courier New" w:cs="Courier New" w:hint="default"/>
      </w:rPr>
    </w:lvl>
    <w:lvl w:ilvl="2" w:tplc="041F0005" w:tentative="1">
      <w:start w:val="1"/>
      <w:numFmt w:val="bullet"/>
      <w:lvlText w:val=""/>
      <w:lvlJc w:val="left"/>
      <w:pPr>
        <w:tabs>
          <w:tab w:val="num" w:pos="2880"/>
        </w:tabs>
        <w:ind w:left="2880" w:hanging="360"/>
      </w:pPr>
      <w:rPr>
        <w:rFonts w:ascii="Wingdings" w:hAnsi="Wingdings" w:hint="default"/>
      </w:rPr>
    </w:lvl>
    <w:lvl w:ilvl="3" w:tplc="041F0001" w:tentative="1">
      <w:start w:val="1"/>
      <w:numFmt w:val="bullet"/>
      <w:lvlText w:val=""/>
      <w:lvlJc w:val="left"/>
      <w:pPr>
        <w:tabs>
          <w:tab w:val="num" w:pos="3600"/>
        </w:tabs>
        <w:ind w:left="3600" w:hanging="360"/>
      </w:pPr>
      <w:rPr>
        <w:rFonts w:ascii="Symbol" w:hAnsi="Symbol" w:hint="default"/>
      </w:rPr>
    </w:lvl>
    <w:lvl w:ilvl="4" w:tplc="041F0003" w:tentative="1">
      <w:start w:val="1"/>
      <w:numFmt w:val="bullet"/>
      <w:lvlText w:val="o"/>
      <w:lvlJc w:val="left"/>
      <w:pPr>
        <w:tabs>
          <w:tab w:val="num" w:pos="4320"/>
        </w:tabs>
        <w:ind w:left="4320" w:hanging="360"/>
      </w:pPr>
      <w:rPr>
        <w:rFonts w:ascii="Courier New" w:hAnsi="Courier New" w:cs="Courier New" w:hint="default"/>
      </w:rPr>
    </w:lvl>
    <w:lvl w:ilvl="5" w:tplc="041F0005" w:tentative="1">
      <w:start w:val="1"/>
      <w:numFmt w:val="bullet"/>
      <w:lvlText w:val=""/>
      <w:lvlJc w:val="left"/>
      <w:pPr>
        <w:tabs>
          <w:tab w:val="num" w:pos="5040"/>
        </w:tabs>
        <w:ind w:left="5040" w:hanging="360"/>
      </w:pPr>
      <w:rPr>
        <w:rFonts w:ascii="Wingdings" w:hAnsi="Wingdings" w:hint="default"/>
      </w:rPr>
    </w:lvl>
    <w:lvl w:ilvl="6" w:tplc="041F0001" w:tentative="1">
      <w:start w:val="1"/>
      <w:numFmt w:val="bullet"/>
      <w:lvlText w:val=""/>
      <w:lvlJc w:val="left"/>
      <w:pPr>
        <w:tabs>
          <w:tab w:val="num" w:pos="5760"/>
        </w:tabs>
        <w:ind w:left="5760" w:hanging="360"/>
      </w:pPr>
      <w:rPr>
        <w:rFonts w:ascii="Symbol" w:hAnsi="Symbol" w:hint="default"/>
      </w:rPr>
    </w:lvl>
    <w:lvl w:ilvl="7" w:tplc="041F0003" w:tentative="1">
      <w:start w:val="1"/>
      <w:numFmt w:val="bullet"/>
      <w:lvlText w:val="o"/>
      <w:lvlJc w:val="left"/>
      <w:pPr>
        <w:tabs>
          <w:tab w:val="num" w:pos="6480"/>
        </w:tabs>
        <w:ind w:left="6480" w:hanging="360"/>
      </w:pPr>
      <w:rPr>
        <w:rFonts w:ascii="Courier New" w:hAnsi="Courier New" w:cs="Courier New" w:hint="default"/>
      </w:rPr>
    </w:lvl>
    <w:lvl w:ilvl="8" w:tplc="041F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C2463CA"/>
    <w:multiLevelType w:val="hybridMultilevel"/>
    <w:tmpl w:val="A4920E66"/>
    <w:lvl w:ilvl="0" w:tplc="FBD48046">
      <w:start w:val="14"/>
      <w:numFmt w:val="decimal"/>
      <w:lvlText w:val="%1."/>
      <w:lvlJc w:val="left"/>
      <w:pPr>
        <w:ind w:left="360" w:hanging="360"/>
      </w:pPr>
      <w:rPr>
        <w:rFonts w:hint="default"/>
      </w:r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6C181512"/>
    <w:multiLevelType w:val="multilevel"/>
    <w:tmpl w:val="4EEADB5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712532816">
    <w:abstractNumId w:val="2"/>
  </w:num>
  <w:num w:numId="2" w16cid:durableId="1267081068">
    <w:abstractNumId w:val="4"/>
  </w:num>
  <w:num w:numId="3" w16cid:durableId="502281310">
    <w:abstractNumId w:val="1"/>
  </w:num>
  <w:num w:numId="4" w16cid:durableId="931471840">
    <w:abstractNumId w:val="0"/>
  </w:num>
  <w:num w:numId="5" w16cid:durableId="15992903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1NjCwNDMwNDE3NbdU0lEKTi0uzszPAykwrgUAs/dklCwAAAA="/>
  </w:docVars>
  <w:rsids>
    <w:rsidRoot w:val="00A25884"/>
    <w:rsid w:val="00000A14"/>
    <w:rsid w:val="00001EE5"/>
    <w:rsid w:val="00001F25"/>
    <w:rsid w:val="0000556C"/>
    <w:rsid w:val="00007100"/>
    <w:rsid w:val="00010F52"/>
    <w:rsid w:val="000157AA"/>
    <w:rsid w:val="00016CB0"/>
    <w:rsid w:val="000226F5"/>
    <w:rsid w:val="00022D6D"/>
    <w:rsid w:val="00026EE0"/>
    <w:rsid w:val="00031D88"/>
    <w:rsid w:val="00035DEB"/>
    <w:rsid w:val="0003761E"/>
    <w:rsid w:val="00040C1C"/>
    <w:rsid w:val="0004118D"/>
    <w:rsid w:val="0004192E"/>
    <w:rsid w:val="0004533F"/>
    <w:rsid w:val="00047A80"/>
    <w:rsid w:val="000514F5"/>
    <w:rsid w:val="00052125"/>
    <w:rsid w:val="0005317F"/>
    <w:rsid w:val="00053F84"/>
    <w:rsid w:val="000541FE"/>
    <w:rsid w:val="0005461E"/>
    <w:rsid w:val="00054D8E"/>
    <w:rsid w:val="000569F7"/>
    <w:rsid w:val="00060D1D"/>
    <w:rsid w:val="00060E09"/>
    <w:rsid w:val="000619F5"/>
    <w:rsid w:val="00061E01"/>
    <w:rsid w:val="00061F9A"/>
    <w:rsid w:val="0006292E"/>
    <w:rsid w:val="000643E5"/>
    <w:rsid w:val="00073ABB"/>
    <w:rsid w:val="00076704"/>
    <w:rsid w:val="000778F0"/>
    <w:rsid w:val="00077948"/>
    <w:rsid w:val="000817B9"/>
    <w:rsid w:val="00082914"/>
    <w:rsid w:val="0008430D"/>
    <w:rsid w:val="00085714"/>
    <w:rsid w:val="00087079"/>
    <w:rsid w:val="0009287D"/>
    <w:rsid w:val="000A29AA"/>
    <w:rsid w:val="000A37B0"/>
    <w:rsid w:val="000A3FA0"/>
    <w:rsid w:val="000B04B0"/>
    <w:rsid w:val="000B1439"/>
    <w:rsid w:val="000B2C9A"/>
    <w:rsid w:val="000B5794"/>
    <w:rsid w:val="000E05C5"/>
    <w:rsid w:val="000E3211"/>
    <w:rsid w:val="000E4B24"/>
    <w:rsid w:val="000E508A"/>
    <w:rsid w:val="000E787E"/>
    <w:rsid w:val="000F07B6"/>
    <w:rsid w:val="00100672"/>
    <w:rsid w:val="00102469"/>
    <w:rsid w:val="001052AA"/>
    <w:rsid w:val="00106DE0"/>
    <w:rsid w:val="00107F54"/>
    <w:rsid w:val="00110FB5"/>
    <w:rsid w:val="00112978"/>
    <w:rsid w:val="001140B0"/>
    <w:rsid w:val="001174A3"/>
    <w:rsid w:val="0012197A"/>
    <w:rsid w:val="00123633"/>
    <w:rsid w:val="001343E1"/>
    <w:rsid w:val="00137096"/>
    <w:rsid w:val="001404FE"/>
    <w:rsid w:val="001405D9"/>
    <w:rsid w:val="001418B1"/>
    <w:rsid w:val="001421EC"/>
    <w:rsid w:val="00146302"/>
    <w:rsid w:val="00146824"/>
    <w:rsid w:val="0014783E"/>
    <w:rsid w:val="001504D9"/>
    <w:rsid w:val="00153693"/>
    <w:rsid w:val="0015494E"/>
    <w:rsid w:val="00155110"/>
    <w:rsid w:val="00156372"/>
    <w:rsid w:val="00156910"/>
    <w:rsid w:val="001633F7"/>
    <w:rsid w:val="00166D6B"/>
    <w:rsid w:val="00167D74"/>
    <w:rsid w:val="0017253C"/>
    <w:rsid w:val="00172D24"/>
    <w:rsid w:val="00185831"/>
    <w:rsid w:val="00190B07"/>
    <w:rsid w:val="001921D5"/>
    <w:rsid w:val="00193324"/>
    <w:rsid w:val="00194840"/>
    <w:rsid w:val="001950AC"/>
    <w:rsid w:val="001A0CC9"/>
    <w:rsid w:val="001A3C50"/>
    <w:rsid w:val="001A624E"/>
    <w:rsid w:val="001B341F"/>
    <w:rsid w:val="001B4294"/>
    <w:rsid w:val="001B4BBD"/>
    <w:rsid w:val="001B62F1"/>
    <w:rsid w:val="001B6503"/>
    <w:rsid w:val="001B70D9"/>
    <w:rsid w:val="001C0C4C"/>
    <w:rsid w:val="001C26C1"/>
    <w:rsid w:val="001C610D"/>
    <w:rsid w:val="001C7279"/>
    <w:rsid w:val="001D01AC"/>
    <w:rsid w:val="001D0B00"/>
    <w:rsid w:val="001D1A89"/>
    <w:rsid w:val="001D74D1"/>
    <w:rsid w:val="001E01D9"/>
    <w:rsid w:val="001E0518"/>
    <w:rsid w:val="001E2B0F"/>
    <w:rsid w:val="001E372C"/>
    <w:rsid w:val="001E6C3E"/>
    <w:rsid w:val="001F1793"/>
    <w:rsid w:val="001F5236"/>
    <w:rsid w:val="001F5BEE"/>
    <w:rsid w:val="001F7AC2"/>
    <w:rsid w:val="00200869"/>
    <w:rsid w:val="002011B4"/>
    <w:rsid w:val="00201EB2"/>
    <w:rsid w:val="0020676C"/>
    <w:rsid w:val="002075AE"/>
    <w:rsid w:val="00212728"/>
    <w:rsid w:val="00232A19"/>
    <w:rsid w:val="00233187"/>
    <w:rsid w:val="002358ED"/>
    <w:rsid w:val="00235D20"/>
    <w:rsid w:val="0024295D"/>
    <w:rsid w:val="00246B53"/>
    <w:rsid w:val="00253DBF"/>
    <w:rsid w:val="00254DDF"/>
    <w:rsid w:val="002579D8"/>
    <w:rsid w:val="00257C34"/>
    <w:rsid w:val="00263A74"/>
    <w:rsid w:val="00272F4D"/>
    <w:rsid w:val="002752F8"/>
    <w:rsid w:val="002754A3"/>
    <w:rsid w:val="0027617A"/>
    <w:rsid w:val="002763E9"/>
    <w:rsid w:val="002843BA"/>
    <w:rsid w:val="00286CDE"/>
    <w:rsid w:val="00291315"/>
    <w:rsid w:val="00291B3C"/>
    <w:rsid w:val="00291CB0"/>
    <w:rsid w:val="00292865"/>
    <w:rsid w:val="00295F7A"/>
    <w:rsid w:val="002A0D22"/>
    <w:rsid w:val="002A0E8C"/>
    <w:rsid w:val="002A43AE"/>
    <w:rsid w:val="002A605B"/>
    <w:rsid w:val="002B1883"/>
    <w:rsid w:val="002B4C4D"/>
    <w:rsid w:val="002B66AD"/>
    <w:rsid w:val="002B6CD5"/>
    <w:rsid w:val="002C394E"/>
    <w:rsid w:val="002C57CB"/>
    <w:rsid w:val="002C7520"/>
    <w:rsid w:val="002C77B3"/>
    <w:rsid w:val="002D09CC"/>
    <w:rsid w:val="002D295C"/>
    <w:rsid w:val="002D740A"/>
    <w:rsid w:val="002E0ED1"/>
    <w:rsid w:val="002E4D20"/>
    <w:rsid w:val="002E6359"/>
    <w:rsid w:val="002E71F7"/>
    <w:rsid w:val="002F0D90"/>
    <w:rsid w:val="002F169C"/>
    <w:rsid w:val="002F2C08"/>
    <w:rsid w:val="002F2C36"/>
    <w:rsid w:val="002F568D"/>
    <w:rsid w:val="002F6528"/>
    <w:rsid w:val="00303CE2"/>
    <w:rsid w:val="00305161"/>
    <w:rsid w:val="0030556A"/>
    <w:rsid w:val="00305B46"/>
    <w:rsid w:val="003110F5"/>
    <w:rsid w:val="00321125"/>
    <w:rsid w:val="0032768E"/>
    <w:rsid w:val="003300DB"/>
    <w:rsid w:val="00331134"/>
    <w:rsid w:val="00331864"/>
    <w:rsid w:val="00331BAC"/>
    <w:rsid w:val="00333C26"/>
    <w:rsid w:val="00334149"/>
    <w:rsid w:val="0033539F"/>
    <w:rsid w:val="003356AD"/>
    <w:rsid w:val="00336A69"/>
    <w:rsid w:val="00340861"/>
    <w:rsid w:val="00342906"/>
    <w:rsid w:val="00344865"/>
    <w:rsid w:val="00351CAA"/>
    <w:rsid w:val="00354B66"/>
    <w:rsid w:val="00354E58"/>
    <w:rsid w:val="0035592F"/>
    <w:rsid w:val="0036075C"/>
    <w:rsid w:val="00360E11"/>
    <w:rsid w:val="00362047"/>
    <w:rsid w:val="00362272"/>
    <w:rsid w:val="0036275A"/>
    <w:rsid w:val="0037173F"/>
    <w:rsid w:val="003725FF"/>
    <w:rsid w:val="00375913"/>
    <w:rsid w:val="00376AA0"/>
    <w:rsid w:val="003804B1"/>
    <w:rsid w:val="0038347D"/>
    <w:rsid w:val="00390E44"/>
    <w:rsid w:val="00392C90"/>
    <w:rsid w:val="00393012"/>
    <w:rsid w:val="003951DF"/>
    <w:rsid w:val="003970CC"/>
    <w:rsid w:val="00397972"/>
    <w:rsid w:val="003A1649"/>
    <w:rsid w:val="003A5CE9"/>
    <w:rsid w:val="003A7F49"/>
    <w:rsid w:val="003B0FB3"/>
    <w:rsid w:val="003B18B5"/>
    <w:rsid w:val="003B1968"/>
    <w:rsid w:val="003B47B6"/>
    <w:rsid w:val="003B6DB9"/>
    <w:rsid w:val="003C130C"/>
    <w:rsid w:val="003C1B76"/>
    <w:rsid w:val="003C36A9"/>
    <w:rsid w:val="003C4D63"/>
    <w:rsid w:val="003D2149"/>
    <w:rsid w:val="003D4B4A"/>
    <w:rsid w:val="003D56B2"/>
    <w:rsid w:val="003D6652"/>
    <w:rsid w:val="003E264D"/>
    <w:rsid w:val="003E2A7B"/>
    <w:rsid w:val="003E5357"/>
    <w:rsid w:val="003E5D64"/>
    <w:rsid w:val="003E6361"/>
    <w:rsid w:val="003F088D"/>
    <w:rsid w:val="003F1522"/>
    <w:rsid w:val="003F1BC6"/>
    <w:rsid w:val="003F3F95"/>
    <w:rsid w:val="003F4F5C"/>
    <w:rsid w:val="00400914"/>
    <w:rsid w:val="004021EC"/>
    <w:rsid w:val="00410B3E"/>
    <w:rsid w:val="00422C73"/>
    <w:rsid w:val="00422EC3"/>
    <w:rsid w:val="00424A98"/>
    <w:rsid w:val="0042600B"/>
    <w:rsid w:val="00427C86"/>
    <w:rsid w:val="004302CE"/>
    <w:rsid w:val="0043045D"/>
    <w:rsid w:val="0043100E"/>
    <w:rsid w:val="0043207D"/>
    <w:rsid w:val="00432325"/>
    <w:rsid w:val="00432E93"/>
    <w:rsid w:val="0043513E"/>
    <w:rsid w:val="00436D2B"/>
    <w:rsid w:val="00442125"/>
    <w:rsid w:val="00446BF0"/>
    <w:rsid w:val="004470A9"/>
    <w:rsid w:val="0045251A"/>
    <w:rsid w:val="00456C30"/>
    <w:rsid w:val="004620CF"/>
    <w:rsid w:val="00463279"/>
    <w:rsid w:val="00464351"/>
    <w:rsid w:val="00466F74"/>
    <w:rsid w:val="00470A22"/>
    <w:rsid w:val="0047409D"/>
    <w:rsid w:val="0047434F"/>
    <w:rsid w:val="004773EA"/>
    <w:rsid w:val="004801C5"/>
    <w:rsid w:val="00481411"/>
    <w:rsid w:val="00481848"/>
    <w:rsid w:val="00482904"/>
    <w:rsid w:val="00482A3C"/>
    <w:rsid w:val="00493CBC"/>
    <w:rsid w:val="00496894"/>
    <w:rsid w:val="004A1F4E"/>
    <w:rsid w:val="004A29B5"/>
    <w:rsid w:val="004A7ACD"/>
    <w:rsid w:val="004A7D4F"/>
    <w:rsid w:val="004B09E8"/>
    <w:rsid w:val="004B246A"/>
    <w:rsid w:val="004B2BE7"/>
    <w:rsid w:val="004B401C"/>
    <w:rsid w:val="004B591E"/>
    <w:rsid w:val="004C2FA9"/>
    <w:rsid w:val="004C3D5B"/>
    <w:rsid w:val="004C4E81"/>
    <w:rsid w:val="004C52A1"/>
    <w:rsid w:val="004C7B2B"/>
    <w:rsid w:val="004D182C"/>
    <w:rsid w:val="004D3F25"/>
    <w:rsid w:val="004E4909"/>
    <w:rsid w:val="004E6CD6"/>
    <w:rsid w:val="004F0D20"/>
    <w:rsid w:val="004F1263"/>
    <w:rsid w:val="004F79F1"/>
    <w:rsid w:val="004F7BA9"/>
    <w:rsid w:val="00500813"/>
    <w:rsid w:val="00507CC8"/>
    <w:rsid w:val="00511065"/>
    <w:rsid w:val="00513AFB"/>
    <w:rsid w:val="005171C8"/>
    <w:rsid w:val="005223FB"/>
    <w:rsid w:val="00524077"/>
    <w:rsid w:val="00531718"/>
    <w:rsid w:val="00536B02"/>
    <w:rsid w:val="00541E0E"/>
    <w:rsid w:val="00542E0D"/>
    <w:rsid w:val="00543133"/>
    <w:rsid w:val="0054318E"/>
    <w:rsid w:val="00543259"/>
    <w:rsid w:val="00543EB8"/>
    <w:rsid w:val="00552243"/>
    <w:rsid w:val="00556836"/>
    <w:rsid w:val="00560129"/>
    <w:rsid w:val="00562D38"/>
    <w:rsid w:val="005647C6"/>
    <w:rsid w:val="005659F3"/>
    <w:rsid w:val="00566758"/>
    <w:rsid w:val="00570E8B"/>
    <w:rsid w:val="005721D2"/>
    <w:rsid w:val="00573501"/>
    <w:rsid w:val="00576588"/>
    <w:rsid w:val="00580FAF"/>
    <w:rsid w:val="005827C3"/>
    <w:rsid w:val="00582825"/>
    <w:rsid w:val="00584A2A"/>
    <w:rsid w:val="00584A53"/>
    <w:rsid w:val="005876A0"/>
    <w:rsid w:val="00591491"/>
    <w:rsid w:val="005A3FD2"/>
    <w:rsid w:val="005A47FD"/>
    <w:rsid w:val="005B0DFC"/>
    <w:rsid w:val="005C2A1F"/>
    <w:rsid w:val="005C47EC"/>
    <w:rsid w:val="005C549A"/>
    <w:rsid w:val="005C665A"/>
    <w:rsid w:val="005D4F95"/>
    <w:rsid w:val="005D585C"/>
    <w:rsid w:val="005E5B9E"/>
    <w:rsid w:val="005E7860"/>
    <w:rsid w:val="005F0852"/>
    <w:rsid w:val="005F10DD"/>
    <w:rsid w:val="005F1604"/>
    <w:rsid w:val="005F46C6"/>
    <w:rsid w:val="005F647B"/>
    <w:rsid w:val="0060454E"/>
    <w:rsid w:val="006047A8"/>
    <w:rsid w:val="00607339"/>
    <w:rsid w:val="006074A4"/>
    <w:rsid w:val="0062002B"/>
    <w:rsid w:val="00620780"/>
    <w:rsid w:val="0062134B"/>
    <w:rsid w:val="0062332F"/>
    <w:rsid w:val="00623AAA"/>
    <w:rsid w:val="0062417C"/>
    <w:rsid w:val="00632164"/>
    <w:rsid w:val="006323D3"/>
    <w:rsid w:val="00632F6A"/>
    <w:rsid w:val="006355EA"/>
    <w:rsid w:val="006366B9"/>
    <w:rsid w:val="0064486F"/>
    <w:rsid w:val="00647866"/>
    <w:rsid w:val="0065166B"/>
    <w:rsid w:val="00651955"/>
    <w:rsid w:val="00654791"/>
    <w:rsid w:val="00656ABB"/>
    <w:rsid w:val="00656C72"/>
    <w:rsid w:val="006644D0"/>
    <w:rsid w:val="00665FE9"/>
    <w:rsid w:val="00667708"/>
    <w:rsid w:val="006708AD"/>
    <w:rsid w:val="00675142"/>
    <w:rsid w:val="00676281"/>
    <w:rsid w:val="00677C98"/>
    <w:rsid w:val="00681B95"/>
    <w:rsid w:val="00690207"/>
    <w:rsid w:val="00691EF1"/>
    <w:rsid w:val="006925E2"/>
    <w:rsid w:val="00694801"/>
    <w:rsid w:val="00695E23"/>
    <w:rsid w:val="006A0020"/>
    <w:rsid w:val="006A054A"/>
    <w:rsid w:val="006A07A0"/>
    <w:rsid w:val="006A07B2"/>
    <w:rsid w:val="006A0DB3"/>
    <w:rsid w:val="006A32F4"/>
    <w:rsid w:val="006A6758"/>
    <w:rsid w:val="006B6767"/>
    <w:rsid w:val="006B74F0"/>
    <w:rsid w:val="006C0381"/>
    <w:rsid w:val="006C2E1B"/>
    <w:rsid w:val="006C33DD"/>
    <w:rsid w:val="006C44E7"/>
    <w:rsid w:val="006E6B21"/>
    <w:rsid w:val="006E6C1B"/>
    <w:rsid w:val="006F50D1"/>
    <w:rsid w:val="006F61C0"/>
    <w:rsid w:val="006F7810"/>
    <w:rsid w:val="007018F6"/>
    <w:rsid w:val="007071F9"/>
    <w:rsid w:val="007104AB"/>
    <w:rsid w:val="00712769"/>
    <w:rsid w:val="00713C01"/>
    <w:rsid w:val="00715A50"/>
    <w:rsid w:val="00717824"/>
    <w:rsid w:val="00717D07"/>
    <w:rsid w:val="00721163"/>
    <w:rsid w:val="00734F63"/>
    <w:rsid w:val="0073539C"/>
    <w:rsid w:val="0074115E"/>
    <w:rsid w:val="00744E97"/>
    <w:rsid w:val="00751811"/>
    <w:rsid w:val="00751FC3"/>
    <w:rsid w:val="00752E44"/>
    <w:rsid w:val="00756E03"/>
    <w:rsid w:val="007571A0"/>
    <w:rsid w:val="007643C3"/>
    <w:rsid w:val="007643F6"/>
    <w:rsid w:val="00764563"/>
    <w:rsid w:val="00765734"/>
    <w:rsid w:val="00772BB8"/>
    <w:rsid w:val="007824EB"/>
    <w:rsid w:val="0078301D"/>
    <w:rsid w:val="007832DF"/>
    <w:rsid w:val="007833C0"/>
    <w:rsid w:val="00783CD1"/>
    <w:rsid w:val="00785AF0"/>
    <w:rsid w:val="00786F26"/>
    <w:rsid w:val="00791E64"/>
    <w:rsid w:val="007960E6"/>
    <w:rsid w:val="00796ADF"/>
    <w:rsid w:val="007A2F1A"/>
    <w:rsid w:val="007A62F1"/>
    <w:rsid w:val="007A6B40"/>
    <w:rsid w:val="007B0D6A"/>
    <w:rsid w:val="007C02D6"/>
    <w:rsid w:val="007C0F24"/>
    <w:rsid w:val="007C44BB"/>
    <w:rsid w:val="007C67D3"/>
    <w:rsid w:val="007C6F17"/>
    <w:rsid w:val="007C74F9"/>
    <w:rsid w:val="007D11B2"/>
    <w:rsid w:val="007D3465"/>
    <w:rsid w:val="007D5729"/>
    <w:rsid w:val="007D7601"/>
    <w:rsid w:val="007D7DC4"/>
    <w:rsid w:val="007E7CAA"/>
    <w:rsid w:val="007F1054"/>
    <w:rsid w:val="007F1E8A"/>
    <w:rsid w:val="007F24A2"/>
    <w:rsid w:val="007F2DBF"/>
    <w:rsid w:val="007F34D7"/>
    <w:rsid w:val="007F37FA"/>
    <w:rsid w:val="007F3E13"/>
    <w:rsid w:val="008006FB"/>
    <w:rsid w:val="0080150D"/>
    <w:rsid w:val="008134B1"/>
    <w:rsid w:val="00815F78"/>
    <w:rsid w:val="0082131D"/>
    <w:rsid w:val="00822422"/>
    <w:rsid w:val="00825866"/>
    <w:rsid w:val="0083215E"/>
    <w:rsid w:val="00832CC4"/>
    <w:rsid w:val="008364AB"/>
    <w:rsid w:val="0083664C"/>
    <w:rsid w:val="008367F7"/>
    <w:rsid w:val="008420DA"/>
    <w:rsid w:val="008441A2"/>
    <w:rsid w:val="00844F96"/>
    <w:rsid w:val="00857C78"/>
    <w:rsid w:val="00860C56"/>
    <w:rsid w:val="00863B09"/>
    <w:rsid w:val="00867C65"/>
    <w:rsid w:val="00871B53"/>
    <w:rsid w:val="00871C0A"/>
    <w:rsid w:val="0087260E"/>
    <w:rsid w:val="008747C6"/>
    <w:rsid w:val="00874C12"/>
    <w:rsid w:val="00875AB4"/>
    <w:rsid w:val="00875E34"/>
    <w:rsid w:val="00875E82"/>
    <w:rsid w:val="00877B27"/>
    <w:rsid w:val="00881119"/>
    <w:rsid w:val="00883040"/>
    <w:rsid w:val="00883987"/>
    <w:rsid w:val="008874C3"/>
    <w:rsid w:val="0088771D"/>
    <w:rsid w:val="0089262C"/>
    <w:rsid w:val="00892ED6"/>
    <w:rsid w:val="008936E2"/>
    <w:rsid w:val="00893836"/>
    <w:rsid w:val="0089488F"/>
    <w:rsid w:val="00894CDD"/>
    <w:rsid w:val="008960ED"/>
    <w:rsid w:val="00897273"/>
    <w:rsid w:val="008A0255"/>
    <w:rsid w:val="008A31B7"/>
    <w:rsid w:val="008A5F12"/>
    <w:rsid w:val="008B1905"/>
    <w:rsid w:val="008B37D0"/>
    <w:rsid w:val="008B4A9F"/>
    <w:rsid w:val="008C14FF"/>
    <w:rsid w:val="008D2F21"/>
    <w:rsid w:val="008D4605"/>
    <w:rsid w:val="008D54BD"/>
    <w:rsid w:val="008D65D1"/>
    <w:rsid w:val="008D76F0"/>
    <w:rsid w:val="008E158A"/>
    <w:rsid w:val="008E1E04"/>
    <w:rsid w:val="008E21FF"/>
    <w:rsid w:val="008F5C71"/>
    <w:rsid w:val="008F6A0B"/>
    <w:rsid w:val="008F6E4E"/>
    <w:rsid w:val="009050B9"/>
    <w:rsid w:val="00906205"/>
    <w:rsid w:val="00916E29"/>
    <w:rsid w:val="00917E65"/>
    <w:rsid w:val="009215BF"/>
    <w:rsid w:val="0092484A"/>
    <w:rsid w:val="00925394"/>
    <w:rsid w:val="0092718E"/>
    <w:rsid w:val="0093238C"/>
    <w:rsid w:val="00934299"/>
    <w:rsid w:val="0093593C"/>
    <w:rsid w:val="00935AE7"/>
    <w:rsid w:val="00937901"/>
    <w:rsid w:val="009417C1"/>
    <w:rsid w:val="00942FEF"/>
    <w:rsid w:val="0095007F"/>
    <w:rsid w:val="009546E6"/>
    <w:rsid w:val="00954A09"/>
    <w:rsid w:val="00955542"/>
    <w:rsid w:val="00956611"/>
    <w:rsid w:val="009576BC"/>
    <w:rsid w:val="00961253"/>
    <w:rsid w:val="009633FE"/>
    <w:rsid w:val="009634AE"/>
    <w:rsid w:val="00963E7F"/>
    <w:rsid w:val="009658AB"/>
    <w:rsid w:val="0096750B"/>
    <w:rsid w:val="009710CD"/>
    <w:rsid w:val="0097216D"/>
    <w:rsid w:val="00972D76"/>
    <w:rsid w:val="00982810"/>
    <w:rsid w:val="0098446C"/>
    <w:rsid w:val="009853B6"/>
    <w:rsid w:val="00992DD4"/>
    <w:rsid w:val="00995709"/>
    <w:rsid w:val="0099664E"/>
    <w:rsid w:val="00996C1F"/>
    <w:rsid w:val="0099795E"/>
    <w:rsid w:val="009A0E9F"/>
    <w:rsid w:val="009A1BEE"/>
    <w:rsid w:val="009A2E67"/>
    <w:rsid w:val="009A396E"/>
    <w:rsid w:val="009A68AC"/>
    <w:rsid w:val="009A74E2"/>
    <w:rsid w:val="009B0C7A"/>
    <w:rsid w:val="009B1B27"/>
    <w:rsid w:val="009B553B"/>
    <w:rsid w:val="009B74E8"/>
    <w:rsid w:val="009C3F82"/>
    <w:rsid w:val="009C6230"/>
    <w:rsid w:val="009D06C3"/>
    <w:rsid w:val="009D6429"/>
    <w:rsid w:val="009D797D"/>
    <w:rsid w:val="009D7C48"/>
    <w:rsid w:val="009E1A9B"/>
    <w:rsid w:val="009E2D95"/>
    <w:rsid w:val="009E5606"/>
    <w:rsid w:val="009F172C"/>
    <w:rsid w:val="009F34E5"/>
    <w:rsid w:val="009F35B9"/>
    <w:rsid w:val="009F4911"/>
    <w:rsid w:val="009F6171"/>
    <w:rsid w:val="00A13268"/>
    <w:rsid w:val="00A16D88"/>
    <w:rsid w:val="00A203EC"/>
    <w:rsid w:val="00A25884"/>
    <w:rsid w:val="00A276DE"/>
    <w:rsid w:val="00A32548"/>
    <w:rsid w:val="00A378FB"/>
    <w:rsid w:val="00A463C1"/>
    <w:rsid w:val="00A52091"/>
    <w:rsid w:val="00A52256"/>
    <w:rsid w:val="00A5563E"/>
    <w:rsid w:val="00A56C44"/>
    <w:rsid w:val="00A57862"/>
    <w:rsid w:val="00A634A4"/>
    <w:rsid w:val="00A63842"/>
    <w:rsid w:val="00A72EAA"/>
    <w:rsid w:val="00A73521"/>
    <w:rsid w:val="00A77551"/>
    <w:rsid w:val="00A928A6"/>
    <w:rsid w:val="00A9327C"/>
    <w:rsid w:val="00A97C26"/>
    <w:rsid w:val="00AA177C"/>
    <w:rsid w:val="00AA28E7"/>
    <w:rsid w:val="00AA3293"/>
    <w:rsid w:val="00AA33DB"/>
    <w:rsid w:val="00AB08B4"/>
    <w:rsid w:val="00AB150C"/>
    <w:rsid w:val="00AB4C53"/>
    <w:rsid w:val="00AC1CDD"/>
    <w:rsid w:val="00AC3317"/>
    <w:rsid w:val="00AC69AE"/>
    <w:rsid w:val="00AD1D77"/>
    <w:rsid w:val="00AD2030"/>
    <w:rsid w:val="00AD2609"/>
    <w:rsid w:val="00AD298A"/>
    <w:rsid w:val="00AD2E19"/>
    <w:rsid w:val="00AD5722"/>
    <w:rsid w:val="00AE37BE"/>
    <w:rsid w:val="00AE4FD9"/>
    <w:rsid w:val="00AE7C74"/>
    <w:rsid w:val="00AF1450"/>
    <w:rsid w:val="00AF27E3"/>
    <w:rsid w:val="00AF50C0"/>
    <w:rsid w:val="00AF55C1"/>
    <w:rsid w:val="00B02B45"/>
    <w:rsid w:val="00B06ED3"/>
    <w:rsid w:val="00B10804"/>
    <w:rsid w:val="00B12D3F"/>
    <w:rsid w:val="00B13575"/>
    <w:rsid w:val="00B13E64"/>
    <w:rsid w:val="00B141C6"/>
    <w:rsid w:val="00B14E6A"/>
    <w:rsid w:val="00B209A4"/>
    <w:rsid w:val="00B211EF"/>
    <w:rsid w:val="00B2163E"/>
    <w:rsid w:val="00B218E8"/>
    <w:rsid w:val="00B21BF8"/>
    <w:rsid w:val="00B21E85"/>
    <w:rsid w:val="00B21F8F"/>
    <w:rsid w:val="00B22624"/>
    <w:rsid w:val="00B23445"/>
    <w:rsid w:val="00B243F8"/>
    <w:rsid w:val="00B256DF"/>
    <w:rsid w:val="00B25C12"/>
    <w:rsid w:val="00B2625C"/>
    <w:rsid w:val="00B264FE"/>
    <w:rsid w:val="00B269A6"/>
    <w:rsid w:val="00B32F81"/>
    <w:rsid w:val="00B347B8"/>
    <w:rsid w:val="00B3760B"/>
    <w:rsid w:val="00B43907"/>
    <w:rsid w:val="00B50015"/>
    <w:rsid w:val="00B54985"/>
    <w:rsid w:val="00B5551C"/>
    <w:rsid w:val="00B57C6A"/>
    <w:rsid w:val="00B62373"/>
    <w:rsid w:val="00B637BC"/>
    <w:rsid w:val="00B63D96"/>
    <w:rsid w:val="00B65788"/>
    <w:rsid w:val="00B667C1"/>
    <w:rsid w:val="00B76943"/>
    <w:rsid w:val="00B85B70"/>
    <w:rsid w:val="00B86E51"/>
    <w:rsid w:val="00B9378A"/>
    <w:rsid w:val="00B959E8"/>
    <w:rsid w:val="00B962C2"/>
    <w:rsid w:val="00BA56CE"/>
    <w:rsid w:val="00BB1D37"/>
    <w:rsid w:val="00BB218A"/>
    <w:rsid w:val="00BC032A"/>
    <w:rsid w:val="00BC3138"/>
    <w:rsid w:val="00BC57EB"/>
    <w:rsid w:val="00BD0DEA"/>
    <w:rsid w:val="00BD356A"/>
    <w:rsid w:val="00BD40CD"/>
    <w:rsid w:val="00BD4D4A"/>
    <w:rsid w:val="00BD64B0"/>
    <w:rsid w:val="00BD67A2"/>
    <w:rsid w:val="00BD70B9"/>
    <w:rsid w:val="00BD7266"/>
    <w:rsid w:val="00BE0F54"/>
    <w:rsid w:val="00BE38BD"/>
    <w:rsid w:val="00BE4268"/>
    <w:rsid w:val="00BE47E2"/>
    <w:rsid w:val="00BE49BD"/>
    <w:rsid w:val="00BE4FCD"/>
    <w:rsid w:val="00BE542B"/>
    <w:rsid w:val="00BE640C"/>
    <w:rsid w:val="00BF0843"/>
    <w:rsid w:val="00BF3392"/>
    <w:rsid w:val="00BF347B"/>
    <w:rsid w:val="00BF4ADA"/>
    <w:rsid w:val="00BF7038"/>
    <w:rsid w:val="00C00E5E"/>
    <w:rsid w:val="00C03434"/>
    <w:rsid w:val="00C06BC2"/>
    <w:rsid w:val="00C07149"/>
    <w:rsid w:val="00C15F34"/>
    <w:rsid w:val="00C205B6"/>
    <w:rsid w:val="00C2163D"/>
    <w:rsid w:val="00C24042"/>
    <w:rsid w:val="00C251F9"/>
    <w:rsid w:val="00C25629"/>
    <w:rsid w:val="00C336B8"/>
    <w:rsid w:val="00C349D2"/>
    <w:rsid w:val="00C356B8"/>
    <w:rsid w:val="00C407DB"/>
    <w:rsid w:val="00C40947"/>
    <w:rsid w:val="00C41772"/>
    <w:rsid w:val="00C41BDC"/>
    <w:rsid w:val="00C421B9"/>
    <w:rsid w:val="00C42826"/>
    <w:rsid w:val="00C438E6"/>
    <w:rsid w:val="00C443A2"/>
    <w:rsid w:val="00C46DC6"/>
    <w:rsid w:val="00C479CC"/>
    <w:rsid w:val="00C50148"/>
    <w:rsid w:val="00C50EB5"/>
    <w:rsid w:val="00C555CD"/>
    <w:rsid w:val="00C556B3"/>
    <w:rsid w:val="00C56567"/>
    <w:rsid w:val="00C576AB"/>
    <w:rsid w:val="00C57D42"/>
    <w:rsid w:val="00C60387"/>
    <w:rsid w:val="00C62B79"/>
    <w:rsid w:val="00C630C7"/>
    <w:rsid w:val="00C64C89"/>
    <w:rsid w:val="00C64CAA"/>
    <w:rsid w:val="00C665AD"/>
    <w:rsid w:val="00C67928"/>
    <w:rsid w:val="00C71646"/>
    <w:rsid w:val="00C741DD"/>
    <w:rsid w:val="00C77E5C"/>
    <w:rsid w:val="00C822B3"/>
    <w:rsid w:val="00C8312F"/>
    <w:rsid w:val="00C84131"/>
    <w:rsid w:val="00C87E30"/>
    <w:rsid w:val="00C91968"/>
    <w:rsid w:val="00C9250B"/>
    <w:rsid w:val="00C92AEE"/>
    <w:rsid w:val="00C92C09"/>
    <w:rsid w:val="00C95442"/>
    <w:rsid w:val="00CA2412"/>
    <w:rsid w:val="00CA4465"/>
    <w:rsid w:val="00CB2B72"/>
    <w:rsid w:val="00CB5287"/>
    <w:rsid w:val="00CB636B"/>
    <w:rsid w:val="00CB7151"/>
    <w:rsid w:val="00CC1EA2"/>
    <w:rsid w:val="00CC3C19"/>
    <w:rsid w:val="00CD1586"/>
    <w:rsid w:val="00CD395C"/>
    <w:rsid w:val="00CD3F16"/>
    <w:rsid w:val="00CF0769"/>
    <w:rsid w:val="00CF1EEB"/>
    <w:rsid w:val="00CF3156"/>
    <w:rsid w:val="00D02019"/>
    <w:rsid w:val="00D064E9"/>
    <w:rsid w:val="00D07941"/>
    <w:rsid w:val="00D07A78"/>
    <w:rsid w:val="00D10584"/>
    <w:rsid w:val="00D1082E"/>
    <w:rsid w:val="00D11011"/>
    <w:rsid w:val="00D12F53"/>
    <w:rsid w:val="00D167AA"/>
    <w:rsid w:val="00D17C07"/>
    <w:rsid w:val="00D21AAD"/>
    <w:rsid w:val="00D307CE"/>
    <w:rsid w:val="00D31186"/>
    <w:rsid w:val="00D32998"/>
    <w:rsid w:val="00D3302D"/>
    <w:rsid w:val="00D33C57"/>
    <w:rsid w:val="00D3646B"/>
    <w:rsid w:val="00D37A5E"/>
    <w:rsid w:val="00D404DE"/>
    <w:rsid w:val="00D412C0"/>
    <w:rsid w:val="00D52919"/>
    <w:rsid w:val="00D53B00"/>
    <w:rsid w:val="00D5439C"/>
    <w:rsid w:val="00D54736"/>
    <w:rsid w:val="00D66494"/>
    <w:rsid w:val="00D7026E"/>
    <w:rsid w:val="00D75038"/>
    <w:rsid w:val="00D779A5"/>
    <w:rsid w:val="00D823FA"/>
    <w:rsid w:val="00D851C6"/>
    <w:rsid w:val="00D9081A"/>
    <w:rsid w:val="00D91D5B"/>
    <w:rsid w:val="00D93A86"/>
    <w:rsid w:val="00DA0EBA"/>
    <w:rsid w:val="00DA5268"/>
    <w:rsid w:val="00DA62D7"/>
    <w:rsid w:val="00DB4A4D"/>
    <w:rsid w:val="00DC286B"/>
    <w:rsid w:val="00DC5B08"/>
    <w:rsid w:val="00DC7EC5"/>
    <w:rsid w:val="00DD1E4D"/>
    <w:rsid w:val="00DD693C"/>
    <w:rsid w:val="00DE0FF3"/>
    <w:rsid w:val="00DE12F1"/>
    <w:rsid w:val="00DF4C24"/>
    <w:rsid w:val="00DF7C5D"/>
    <w:rsid w:val="00E02B79"/>
    <w:rsid w:val="00E0481B"/>
    <w:rsid w:val="00E06929"/>
    <w:rsid w:val="00E14508"/>
    <w:rsid w:val="00E157EE"/>
    <w:rsid w:val="00E20F47"/>
    <w:rsid w:val="00E22293"/>
    <w:rsid w:val="00E22D8D"/>
    <w:rsid w:val="00E24343"/>
    <w:rsid w:val="00E306D9"/>
    <w:rsid w:val="00E3409B"/>
    <w:rsid w:val="00E4075D"/>
    <w:rsid w:val="00E4300E"/>
    <w:rsid w:val="00E43695"/>
    <w:rsid w:val="00E45461"/>
    <w:rsid w:val="00E45FC5"/>
    <w:rsid w:val="00E47FC8"/>
    <w:rsid w:val="00E50949"/>
    <w:rsid w:val="00E52121"/>
    <w:rsid w:val="00E526A5"/>
    <w:rsid w:val="00E52E95"/>
    <w:rsid w:val="00E53A44"/>
    <w:rsid w:val="00E54ABC"/>
    <w:rsid w:val="00E60166"/>
    <w:rsid w:val="00E632AA"/>
    <w:rsid w:val="00E658F0"/>
    <w:rsid w:val="00E66190"/>
    <w:rsid w:val="00E6623F"/>
    <w:rsid w:val="00E666FD"/>
    <w:rsid w:val="00E70AE4"/>
    <w:rsid w:val="00E74496"/>
    <w:rsid w:val="00E8080A"/>
    <w:rsid w:val="00E84E2C"/>
    <w:rsid w:val="00E8502A"/>
    <w:rsid w:val="00E85083"/>
    <w:rsid w:val="00E85F88"/>
    <w:rsid w:val="00E87CEC"/>
    <w:rsid w:val="00E916D3"/>
    <w:rsid w:val="00E91E0E"/>
    <w:rsid w:val="00E9302A"/>
    <w:rsid w:val="00E94191"/>
    <w:rsid w:val="00EA00B1"/>
    <w:rsid w:val="00EA2E6C"/>
    <w:rsid w:val="00EA52A6"/>
    <w:rsid w:val="00EB02F5"/>
    <w:rsid w:val="00EB308C"/>
    <w:rsid w:val="00EC1818"/>
    <w:rsid w:val="00EC1A93"/>
    <w:rsid w:val="00EC3366"/>
    <w:rsid w:val="00EC74CF"/>
    <w:rsid w:val="00EC77F9"/>
    <w:rsid w:val="00ED10E3"/>
    <w:rsid w:val="00ED6223"/>
    <w:rsid w:val="00EE0B38"/>
    <w:rsid w:val="00EE7FB4"/>
    <w:rsid w:val="00EF2B8D"/>
    <w:rsid w:val="00EF4236"/>
    <w:rsid w:val="00EF690E"/>
    <w:rsid w:val="00EF755F"/>
    <w:rsid w:val="00F01989"/>
    <w:rsid w:val="00F01F68"/>
    <w:rsid w:val="00F031DB"/>
    <w:rsid w:val="00F07D9E"/>
    <w:rsid w:val="00F10DB8"/>
    <w:rsid w:val="00F11D00"/>
    <w:rsid w:val="00F1326F"/>
    <w:rsid w:val="00F13531"/>
    <w:rsid w:val="00F1395F"/>
    <w:rsid w:val="00F156EB"/>
    <w:rsid w:val="00F15C22"/>
    <w:rsid w:val="00F213F8"/>
    <w:rsid w:val="00F21BCF"/>
    <w:rsid w:val="00F22AB6"/>
    <w:rsid w:val="00F22D9C"/>
    <w:rsid w:val="00F25095"/>
    <w:rsid w:val="00F30334"/>
    <w:rsid w:val="00F32491"/>
    <w:rsid w:val="00F34FFE"/>
    <w:rsid w:val="00F362C6"/>
    <w:rsid w:val="00F3779D"/>
    <w:rsid w:val="00F423EC"/>
    <w:rsid w:val="00F43594"/>
    <w:rsid w:val="00F43A94"/>
    <w:rsid w:val="00F43F21"/>
    <w:rsid w:val="00F4556F"/>
    <w:rsid w:val="00F473C1"/>
    <w:rsid w:val="00F5001B"/>
    <w:rsid w:val="00F511B5"/>
    <w:rsid w:val="00F54D68"/>
    <w:rsid w:val="00F556EE"/>
    <w:rsid w:val="00F56055"/>
    <w:rsid w:val="00F57284"/>
    <w:rsid w:val="00F65E17"/>
    <w:rsid w:val="00F74FC6"/>
    <w:rsid w:val="00F75841"/>
    <w:rsid w:val="00F75AF5"/>
    <w:rsid w:val="00F76058"/>
    <w:rsid w:val="00F76A01"/>
    <w:rsid w:val="00F81A77"/>
    <w:rsid w:val="00F81D13"/>
    <w:rsid w:val="00F82B7E"/>
    <w:rsid w:val="00F87407"/>
    <w:rsid w:val="00F87AB0"/>
    <w:rsid w:val="00F91FF9"/>
    <w:rsid w:val="00F92653"/>
    <w:rsid w:val="00F94D31"/>
    <w:rsid w:val="00F953F6"/>
    <w:rsid w:val="00F9593A"/>
    <w:rsid w:val="00FA0F19"/>
    <w:rsid w:val="00FA7DE9"/>
    <w:rsid w:val="00FB34AD"/>
    <w:rsid w:val="00FB39A4"/>
    <w:rsid w:val="00FC0074"/>
    <w:rsid w:val="00FC1A39"/>
    <w:rsid w:val="00FC20D2"/>
    <w:rsid w:val="00FC6C72"/>
    <w:rsid w:val="00FE1BE7"/>
    <w:rsid w:val="00FE1CA9"/>
    <w:rsid w:val="00FE4152"/>
    <w:rsid w:val="00FE4898"/>
    <w:rsid w:val="00FE53D9"/>
    <w:rsid w:val="00FF211A"/>
    <w:rsid w:val="00FF390A"/>
    <w:rsid w:val="00FF44D4"/>
    <w:rsid w:val="00FF736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6B9AC"/>
  <w15:docId w15:val="{AD6E2935-CEF5-4A0D-BCE2-C0C23FAFC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2DBF"/>
    <w:pPr>
      <w:jc w:val="both"/>
    </w:pPr>
    <w:rPr>
      <w:rFonts w:ascii="Times New Roman" w:hAnsi="Times New Roman"/>
      <w:sz w:val="24"/>
    </w:rPr>
  </w:style>
  <w:style w:type="paragraph" w:styleId="Balk1">
    <w:name w:val="heading 1"/>
    <w:basedOn w:val="Normal"/>
    <w:next w:val="Normal"/>
    <w:link w:val="Balk1Char"/>
    <w:uiPriority w:val="9"/>
    <w:qFormat/>
    <w:rsid w:val="0047409D"/>
    <w:pPr>
      <w:keepNext/>
      <w:keepLines/>
      <w:spacing w:before="240" w:after="0"/>
      <w:outlineLvl w:val="0"/>
    </w:pPr>
    <w:rPr>
      <w:rFonts w:asciiTheme="majorBidi" w:eastAsiaTheme="majorEastAsia" w:hAnsiTheme="majorBidi" w:cstheme="majorBidi"/>
      <w:b/>
      <w:szCs w:val="32"/>
    </w:rPr>
  </w:style>
  <w:style w:type="paragraph" w:styleId="Balk2">
    <w:name w:val="heading 2"/>
    <w:basedOn w:val="Normal"/>
    <w:next w:val="Normal"/>
    <w:link w:val="Balk2Char"/>
    <w:uiPriority w:val="9"/>
    <w:unhideWhenUsed/>
    <w:qFormat/>
    <w:rsid w:val="0047409D"/>
    <w:pPr>
      <w:keepNext/>
      <w:keepLines/>
      <w:spacing w:before="40" w:after="0"/>
      <w:outlineLvl w:val="1"/>
    </w:pPr>
    <w:rPr>
      <w:rFonts w:asciiTheme="majorBidi" w:eastAsiaTheme="majorEastAsia" w:hAnsiTheme="majorBidi" w:cstheme="majorBidi"/>
      <w:b/>
      <w:szCs w:val="2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47409D"/>
    <w:rPr>
      <w:rFonts w:asciiTheme="majorBidi" w:eastAsiaTheme="majorEastAsia" w:hAnsiTheme="majorBidi" w:cstheme="majorBidi"/>
      <w:b/>
      <w:sz w:val="24"/>
      <w:szCs w:val="32"/>
    </w:rPr>
  </w:style>
  <w:style w:type="character" w:customStyle="1" w:styleId="Balk2Char">
    <w:name w:val="Başlık 2 Char"/>
    <w:basedOn w:val="VarsaylanParagrafYazTipi"/>
    <w:link w:val="Balk2"/>
    <w:uiPriority w:val="9"/>
    <w:rsid w:val="0047409D"/>
    <w:rPr>
      <w:rFonts w:asciiTheme="majorBidi" w:eastAsiaTheme="majorEastAsia" w:hAnsiTheme="majorBidi" w:cstheme="majorBidi"/>
      <w:b/>
      <w:sz w:val="24"/>
      <w:szCs w:val="26"/>
    </w:rPr>
  </w:style>
  <w:style w:type="table" w:styleId="TabloKlavuzu">
    <w:name w:val="Table Grid"/>
    <w:basedOn w:val="NormalTablo"/>
    <w:uiPriority w:val="39"/>
    <w:rsid w:val="006321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Bal">
    <w:name w:val="TOC Heading"/>
    <w:basedOn w:val="Balk1"/>
    <w:next w:val="Normal"/>
    <w:uiPriority w:val="39"/>
    <w:unhideWhenUsed/>
    <w:qFormat/>
    <w:rsid w:val="00822422"/>
    <w:pPr>
      <w:outlineLvl w:val="9"/>
    </w:pPr>
    <w:rPr>
      <w:rFonts w:asciiTheme="majorHAnsi" w:hAnsiTheme="majorHAnsi"/>
      <w:b w:val="0"/>
      <w:color w:val="2E74B5" w:themeColor="accent1" w:themeShade="BF"/>
      <w:sz w:val="32"/>
      <w:lang w:eastAsia="tr-TR"/>
    </w:rPr>
  </w:style>
  <w:style w:type="paragraph" w:styleId="T1">
    <w:name w:val="toc 1"/>
    <w:basedOn w:val="Normal"/>
    <w:next w:val="Normal"/>
    <w:autoRedefine/>
    <w:uiPriority w:val="39"/>
    <w:unhideWhenUsed/>
    <w:rsid w:val="00D33C57"/>
    <w:pPr>
      <w:tabs>
        <w:tab w:val="left" w:pos="440"/>
        <w:tab w:val="right" w:leader="dot" w:pos="9060"/>
      </w:tabs>
      <w:spacing w:after="100"/>
      <w:jc w:val="left"/>
    </w:pPr>
  </w:style>
  <w:style w:type="paragraph" w:styleId="T2">
    <w:name w:val="toc 2"/>
    <w:basedOn w:val="Normal"/>
    <w:next w:val="Normal"/>
    <w:autoRedefine/>
    <w:uiPriority w:val="39"/>
    <w:unhideWhenUsed/>
    <w:rsid w:val="00822422"/>
    <w:pPr>
      <w:spacing w:after="100"/>
      <w:ind w:left="220"/>
    </w:pPr>
  </w:style>
  <w:style w:type="character" w:styleId="Kpr">
    <w:name w:val="Hyperlink"/>
    <w:basedOn w:val="VarsaylanParagrafYazTipi"/>
    <w:uiPriority w:val="99"/>
    <w:unhideWhenUsed/>
    <w:rsid w:val="00822422"/>
    <w:rPr>
      <w:color w:val="0563C1" w:themeColor="hyperlink"/>
      <w:u w:val="single"/>
    </w:rPr>
  </w:style>
  <w:style w:type="paragraph" w:styleId="ListeParagraf">
    <w:name w:val="List Paragraph"/>
    <w:basedOn w:val="Normal"/>
    <w:uiPriority w:val="34"/>
    <w:qFormat/>
    <w:rsid w:val="002754A3"/>
    <w:pPr>
      <w:ind w:left="720"/>
      <w:contextualSpacing/>
    </w:pPr>
  </w:style>
  <w:style w:type="paragraph" w:styleId="stBilgi">
    <w:name w:val="header"/>
    <w:basedOn w:val="Normal"/>
    <w:link w:val="stBilgiChar"/>
    <w:uiPriority w:val="99"/>
    <w:unhideWhenUsed/>
    <w:rsid w:val="005171C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5171C8"/>
  </w:style>
  <w:style w:type="paragraph" w:styleId="AltBilgi">
    <w:name w:val="footer"/>
    <w:basedOn w:val="Normal"/>
    <w:link w:val="AltBilgiChar"/>
    <w:uiPriority w:val="99"/>
    <w:unhideWhenUsed/>
    <w:rsid w:val="005171C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5171C8"/>
  </w:style>
  <w:style w:type="paragraph" w:styleId="AralkYok">
    <w:name w:val="No Spacing"/>
    <w:link w:val="AralkYokChar"/>
    <w:uiPriority w:val="1"/>
    <w:qFormat/>
    <w:rsid w:val="003F3F95"/>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3F3F95"/>
    <w:rPr>
      <w:rFonts w:eastAsiaTheme="minorEastAsia"/>
      <w:lang w:eastAsia="tr-TR"/>
    </w:rPr>
  </w:style>
  <w:style w:type="paragraph" w:styleId="BalonMetni">
    <w:name w:val="Balloon Text"/>
    <w:basedOn w:val="Normal"/>
    <w:link w:val="BalonMetniChar"/>
    <w:uiPriority w:val="99"/>
    <w:semiHidden/>
    <w:unhideWhenUsed/>
    <w:rsid w:val="002579D8"/>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2579D8"/>
    <w:rPr>
      <w:rFonts w:ascii="Tahoma" w:hAnsi="Tahoma" w:cs="Tahoma"/>
      <w:sz w:val="16"/>
      <w:szCs w:val="16"/>
    </w:rPr>
  </w:style>
  <w:style w:type="character" w:styleId="Gl">
    <w:name w:val="Strong"/>
    <w:basedOn w:val="VarsaylanParagrafYazTipi"/>
    <w:uiPriority w:val="22"/>
    <w:qFormat/>
    <w:rsid w:val="00F9593A"/>
    <w:rPr>
      <w:b/>
      <w:bCs/>
    </w:rPr>
  </w:style>
  <w:style w:type="character" w:styleId="zmlenmeyenBahsetme">
    <w:name w:val="Unresolved Mention"/>
    <w:basedOn w:val="VarsaylanParagrafYazTipi"/>
    <w:uiPriority w:val="99"/>
    <w:semiHidden/>
    <w:unhideWhenUsed/>
    <w:rsid w:val="0037173F"/>
    <w:rPr>
      <w:color w:val="605E5C"/>
      <w:shd w:val="clear" w:color="auto" w:fill="E1DFDD"/>
    </w:rPr>
  </w:style>
  <w:style w:type="character" w:styleId="Vurgu">
    <w:name w:val="Emphasis"/>
    <w:basedOn w:val="VarsaylanParagrafYazTipi"/>
    <w:uiPriority w:val="20"/>
    <w:qFormat/>
    <w:rsid w:val="00E306D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145233">
      <w:bodyDiv w:val="1"/>
      <w:marLeft w:val="0"/>
      <w:marRight w:val="0"/>
      <w:marTop w:val="0"/>
      <w:marBottom w:val="0"/>
      <w:divBdr>
        <w:top w:val="none" w:sz="0" w:space="0" w:color="auto"/>
        <w:left w:val="none" w:sz="0" w:space="0" w:color="auto"/>
        <w:bottom w:val="none" w:sz="0" w:space="0" w:color="auto"/>
        <w:right w:val="none" w:sz="0" w:space="0" w:color="auto"/>
      </w:divBdr>
    </w:div>
    <w:div w:id="845483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konya.edu.tr/bilgisayarmuhendisligi"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onya.edu.tr/muhendislikvemimarlik" TargetMode="External"/><Relationship Id="rId14" Type="http://schemas.openxmlformats.org/officeDocument/2006/relationships/image" Target="media/image3.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64B6C-6E46-4CEE-B767-616B41E5E2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4</TotalTime>
  <Pages>8</Pages>
  <Words>1079</Words>
  <Characters>6153</Characters>
  <Application>Microsoft Office Word</Application>
  <DocSecurity>0</DocSecurity>
  <Lines>51</Lines>
  <Paragraphs>1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OVALI</dc:creator>
  <cp:keywords/>
  <dc:description/>
  <cp:lastModifiedBy>Ömer Kolcu</cp:lastModifiedBy>
  <cp:revision>824</cp:revision>
  <dcterms:created xsi:type="dcterms:W3CDTF">2016-04-07T19:14:00Z</dcterms:created>
  <dcterms:modified xsi:type="dcterms:W3CDTF">2022-12-12T19:30:00Z</dcterms:modified>
</cp:coreProperties>
</file>